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FE43F2" w14:textId="77777777" w:rsidR="00081B12" w:rsidRDefault="00081B12" w:rsidP="00EC6D66">
      <w:pPr>
        <w:pStyle w:val="Title"/>
        <w:rPr>
          <w:rFonts w:eastAsia="Meiryo UI"/>
        </w:rPr>
      </w:pPr>
    </w:p>
    <w:p w14:paraId="5EAA8B76" w14:textId="77777777" w:rsidR="00EC6D66" w:rsidRDefault="00EC6D66" w:rsidP="00EC6D66"/>
    <w:p w14:paraId="735969DB" w14:textId="77777777" w:rsidR="00EC6D66" w:rsidRDefault="00EC6D66" w:rsidP="00EC6D66"/>
    <w:p w14:paraId="3279496B" w14:textId="77777777" w:rsidR="00EC6D66" w:rsidRDefault="00EC6D66" w:rsidP="00EC6D66"/>
    <w:p w14:paraId="5FD333FD" w14:textId="77777777" w:rsidR="00EC6D66" w:rsidRDefault="00EC6D66" w:rsidP="00EC6D66"/>
    <w:p w14:paraId="3D9EA70F" w14:textId="77777777" w:rsidR="00EC6D66" w:rsidRDefault="00EC6D66" w:rsidP="00EC6D66"/>
    <w:p w14:paraId="479F2E25" w14:textId="77777777" w:rsidR="00EC6D66" w:rsidRDefault="00EC6D66" w:rsidP="00EC6D66"/>
    <w:p w14:paraId="3C654578" w14:textId="77777777" w:rsidR="00EC6D66" w:rsidRDefault="00EC6D66" w:rsidP="00EC6D66"/>
    <w:p w14:paraId="161EFCC0" w14:textId="11CC2658" w:rsidR="00EC6D66" w:rsidRDefault="00180CFA" w:rsidP="00B00692">
      <w:pPr>
        <w:pStyle w:val="Title"/>
      </w:pPr>
      <w:r>
        <w:t>Systems Failure</w:t>
      </w:r>
    </w:p>
    <w:p w14:paraId="27695DE3" w14:textId="21596F78" w:rsidR="00B00692" w:rsidRDefault="00B00692" w:rsidP="00B00692">
      <w:r>
        <w:t xml:space="preserve">Word Count </w:t>
      </w:r>
      <w:r w:rsidR="00395C58">
        <w:t>– 1,196</w:t>
      </w:r>
    </w:p>
    <w:p w14:paraId="7752C8AD" w14:textId="0C792443" w:rsidR="00B00692" w:rsidRDefault="00B00692">
      <w:pPr>
        <w:spacing w:line="259" w:lineRule="auto"/>
      </w:pPr>
      <w:r>
        <w:br w:type="page"/>
      </w:r>
    </w:p>
    <w:p w14:paraId="0CFE8B2D" w14:textId="73DB3221" w:rsidR="005A69BA" w:rsidRPr="005A69BA" w:rsidRDefault="00C52863" w:rsidP="00EC411F">
      <w:pPr>
        <w:pStyle w:val="Heading1"/>
      </w:pPr>
      <w:r>
        <w:lastRenderedPageBreak/>
        <w:t>Introduction</w:t>
      </w:r>
    </w:p>
    <w:p w14:paraId="4AF2F0D3" w14:textId="400AE728" w:rsidR="00D17D83" w:rsidRDefault="00A7071D" w:rsidP="006D63E0">
      <w:pPr>
        <w:spacing w:line="259" w:lineRule="auto"/>
      </w:pPr>
      <w:r>
        <w:t>An</w:t>
      </w:r>
      <w:r w:rsidR="00D113F2">
        <w:t xml:space="preserve"> </w:t>
      </w:r>
      <w:r w:rsidR="00D17D83">
        <w:t>i</w:t>
      </w:r>
      <w:r w:rsidR="00D113F2">
        <w:t xml:space="preserve">nformation </w:t>
      </w:r>
      <w:r w:rsidR="00D17D83">
        <w:t>s</w:t>
      </w:r>
      <w:r w:rsidR="00D113F2">
        <w:t>ystem</w:t>
      </w:r>
      <w:r w:rsidR="00DF1AB0">
        <w:t xml:space="preserve"> (IS)</w:t>
      </w:r>
      <w:r w:rsidR="00D113F2">
        <w:t xml:space="preserve"> </w:t>
      </w:r>
      <w:r w:rsidR="00C73586">
        <w:t xml:space="preserve">refers to </w:t>
      </w:r>
      <w:r w:rsidR="007451D5">
        <w:t xml:space="preserve">a collection of </w:t>
      </w:r>
      <w:r w:rsidR="00403267">
        <w:t>people, procedures</w:t>
      </w:r>
      <w:r w:rsidR="007451D5">
        <w:t xml:space="preserve">, and equipment </w:t>
      </w:r>
      <w:r w:rsidR="00B63843">
        <w:t xml:space="preserve">to </w:t>
      </w:r>
      <w:r w:rsidR="00712DFB">
        <w:t xml:space="preserve">better </w:t>
      </w:r>
      <w:r w:rsidR="00B63843">
        <w:t xml:space="preserve">control </w:t>
      </w:r>
      <w:r w:rsidR="00712DFB">
        <w:t>a</w:t>
      </w:r>
      <w:r w:rsidR="00B63843">
        <w:t xml:space="preserve"> business</w:t>
      </w:r>
      <w:r w:rsidR="00DA4795">
        <w:t xml:space="preserve"> and its resources</w:t>
      </w:r>
      <w:r w:rsidR="00B63843">
        <w:t xml:space="preserve"> by </w:t>
      </w:r>
      <w:r w:rsidR="00712DFB">
        <w:t>collection</w:t>
      </w:r>
      <w:r w:rsidR="00B63843">
        <w:t>, stor</w:t>
      </w:r>
      <w:r w:rsidR="00712DFB">
        <w:t>age</w:t>
      </w:r>
      <w:r w:rsidR="00B63843">
        <w:t>,</w:t>
      </w:r>
      <w:r w:rsidR="00712DFB">
        <w:t xml:space="preserve"> and </w:t>
      </w:r>
      <w:r w:rsidR="00403267">
        <w:t>process</w:t>
      </w:r>
      <w:r w:rsidR="00712DFB">
        <w:t>ing of</w:t>
      </w:r>
      <w:r w:rsidR="00403267">
        <w:t xml:space="preserve"> data</w:t>
      </w:r>
      <w:r w:rsidR="00712DFB">
        <w:t xml:space="preserve"> [</w:t>
      </w:r>
      <w:r w:rsidR="00FB54A3">
        <w:t>5</w:t>
      </w:r>
      <w:r w:rsidR="00DA4795">
        <w:t>-6</w:t>
      </w:r>
      <w:r w:rsidR="00712DFB">
        <w:t>].</w:t>
      </w:r>
      <w:r w:rsidR="00403267">
        <w:t xml:space="preserve"> </w:t>
      </w:r>
      <w:r w:rsidR="00524A38">
        <w:t xml:space="preserve"> </w:t>
      </w:r>
      <w:r w:rsidR="00EC30EA">
        <w:t xml:space="preserve">A </w:t>
      </w:r>
      <w:r w:rsidR="00EC411F">
        <w:t>s</w:t>
      </w:r>
      <w:r w:rsidR="00EC30EA">
        <w:t xml:space="preserve">ystem </w:t>
      </w:r>
      <w:r w:rsidR="00EC411F">
        <w:t>f</w:t>
      </w:r>
      <w:r w:rsidR="005A69BA">
        <w:t xml:space="preserve">ailure </w:t>
      </w:r>
      <w:r w:rsidR="004C5937">
        <w:t>definition is</w:t>
      </w:r>
      <w:r w:rsidR="00D55F3B">
        <w:t xml:space="preserve"> </w:t>
      </w:r>
      <w:r w:rsidR="006959C0">
        <w:t xml:space="preserve">inability of </w:t>
      </w:r>
      <w:r w:rsidR="00C73586">
        <w:t>such</w:t>
      </w:r>
      <w:r w:rsidR="006959C0">
        <w:t xml:space="preserve"> </w:t>
      </w:r>
      <w:r w:rsidR="00DF1AB0">
        <w:t xml:space="preserve">IS </w:t>
      </w:r>
      <w:r w:rsidR="009440DA">
        <w:t>to meet defined criterion</w:t>
      </w:r>
      <w:r w:rsidR="00E530D7">
        <w:t>s</w:t>
      </w:r>
      <w:r w:rsidR="00CB35B8">
        <w:t xml:space="preserve"> </w:t>
      </w:r>
      <w:r w:rsidR="00CB35B8" w:rsidRPr="00CB35B8">
        <w:t>[1</w:t>
      </w:r>
      <w:r w:rsidR="00EF2A53">
        <w:t>-3</w:t>
      </w:r>
      <w:r w:rsidR="00CB35B8" w:rsidRPr="00CB35B8">
        <w:t>]</w:t>
      </w:r>
      <w:r w:rsidR="00EB1C11">
        <w:t xml:space="preserve">; </w:t>
      </w:r>
      <w:r w:rsidR="00C435C1">
        <w:t xml:space="preserve">which could lead to </w:t>
      </w:r>
      <w:r w:rsidR="00D87A58">
        <w:t>loss o</w:t>
      </w:r>
      <w:r w:rsidR="008D3FCB">
        <w:t>f</w:t>
      </w:r>
      <w:r w:rsidR="00D87A58">
        <w:t xml:space="preserve"> expected services [4</w:t>
      </w:r>
      <w:r w:rsidR="00654813">
        <w:t xml:space="preserve">]. </w:t>
      </w:r>
    </w:p>
    <w:p w14:paraId="3FE05AEF" w14:textId="6D1AFE5E" w:rsidR="006D63E0" w:rsidRDefault="00BF50E2" w:rsidP="00D17D83">
      <w:pPr>
        <w:spacing w:line="259" w:lineRule="auto"/>
        <w:ind w:firstLine="720"/>
      </w:pPr>
      <w:r>
        <w:t xml:space="preserve">Therefore, </w:t>
      </w:r>
      <w:r w:rsidR="009A1143">
        <w:t>this</w:t>
      </w:r>
      <w:r w:rsidR="00E92A1F">
        <w:t xml:space="preserve"> </w:t>
      </w:r>
      <w:r w:rsidR="00152399">
        <w:t>report’s</w:t>
      </w:r>
      <w:r w:rsidR="009A1143">
        <w:t xml:space="preserve"> purpose</w:t>
      </w:r>
      <w:r>
        <w:t xml:space="preserve"> aims to recognize</w:t>
      </w:r>
      <w:r w:rsidR="00E546E4">
        <w:t xml:space="preserve"> considerations </w:t>
      </w:r>
      <w:r w:rsidR="00EB7601">
        <w:t>on</w:t>
      </w:r>
      <w:r w:rsidR="00E546E4">
        <w:t xml:space="preserve"> why </w:t>
      </w:r>
      <w:r w:rsidR="00AF3D46">
        <w:t xml:space="preserve">IS </w:t>
      </w:r>
      <w:r w:rsidR="00E546E4">
        <w:t>can fail</w:t>
      </w:r>
      <w:r w:rsidR="002213B4">
        <w:t>. Additionally</w:t>
      </w:r>
      <w:r w:rsidR="000D3F5A">
        <w:t>, whilst not all failures can be accounted for within the operational use of a</w:t>
      </w:r>
      <w:r w:rsidR="008A536B">
        <w:t>n</w:t>
      </w:r>
      <w:r w:rsidR="000D3F5A">
        <w:t xml:space="preserve"> </w:t>
      </w:r>
      <w:r w:rsidR="00AF3D46">
        <w:t>IS</w:t>
      </w:r>
      <w:r w:rsidR="000D3F5A">
        <w:t xml:space="preserve">, </w:t>
      </w:r>
      <w:r w:rsidR="00E76CA9">
        <w:t>a variety of</w:t>
      </w:r>
      <w:r w:rsidR="002213B4">
        <w:t xml:space="preserve"> approaches</w:t>
      </w:r>
      <w:r w:rsidR="00E76CA9">
        <w:t xml:space="preserve"> discussed</w:t>
      </w:r>
      <w:r w:rsidR="006D1CEB">
        <w:t xml:space="preserve"> below</w:t>
      </w:r>
      <w:r w:rsidR="002213B4">
        <w:t xml:space="preserve"> </w:t>
      </w:r>
      <w:r w:rsidR="00904060">
        <w:t>that – if conducted – help to</w:t>
      </w:r>
      <w:r w:rsidR="0071533A">
        <w:t xml:space="preserve"> aid </w:t>
      </w:r>
      <w:r w:rsidR="00E92A1F">
        <w:t xml:space="preserve">in </w:t>
      </w:r>
      <w:r w:rsidR="0071533A">
        <w:t>prevention of failure</w:t>
      </w:r>
      <w:r w:rsidR="00E92A1F">
        <w:t>s</w:t>
      </w:r>
      <w:r w:rsidR="0071533A">
        <w:t xml:space="preserve"> </w:t>
      </w:r>
      <w:r w:rsidR="00E444BA">
        <w:t xml:space="preserve">when executing </w:t>
      </w:r>
      <w:r w:rsidR="00EC411F">
        <w:t>i</w:t>
      </w:r>
      <w:r w:rsidR="00E444BA">
        <w:t xml:space="preserve">nformation </w:t>
      </w:r>
      <w:r w:rsidR="00EC411F">
        <w:t>s</w:t>
      </w:r>
      <w:r w:rsidR="00E444BA">
        <w:t xml:space="preserve">ystems </w:t>
      </w:r>
      <w:r w:rsidR="005A69BA">
        <w:t>development</w:t>
      </w:r>
      <w:r w:rsidR="00E530D7">
        <w:t xml:space="preserve">. </w:t>
      </w:r>
      <w:r w:rsidR="00B75DA9">
        <w:t xml:space="preserve">Additionally, </w:t>
      </w:r>
      <w:r w:rsidR="00B972FC">
        <w:t>this report will also show some practices on how systems failures could be mitigated.</w:t>
      </w:r>
    </w:p>
    <w:p w14:paraId="2463BA89" w14:textId="77777777" w:rsidR="006D63E0" w:rsidRDefault="006D63E0" w:rsidP="006D63E0">
      <w:pPr>
        <w:spacing w:line="259" w:lineRule="auto"/>
      </w:pPr>
    </w:p>
    <w:p w14:paraId="73552132" w14:textId="1D0D5ADE" w:rsidR="00B63D02" w:rsidRDefault="005A69BA" w:rsidP="006D63E0">
      <w:pPr>
        <w:pStyle w:val="Heading1"/>
      </w:pPr>
      <w:r>
        <w:t xml:space="preserve">Key Factors </w:t>
      </w:r>
      <w:r w:rsidR="00B63D02">
        <w:t>for failure</w:t>
      </w:r>
    </w:p>
    <w:p w14:paraId="6E08D2E5" w14:textId="41AC7B0A" w:rsidR="001B6A73" w:rsidRDefault="00214F4D" w:rsidP="00214F4D">
      <w:r>
        <w:t xml:space="preserve">There are many nuances that can contribute to </w:t>
      </w:r>
      <w:r w:rsidR="009B5115">
        <w:t xml:space="preserve">effects resulting in failure within a </w:t>
      </w:r>
      <w:r w:rsidR="00AF3D46">
        <w:t>IS</w:t>
      </w:r>
      <w:r w:rsidR="009B5115">
        <w:t xml:space="preserve">. </w:t>
      </w:r>
      <w:r w:rsidR="00504D08">
        <w:t>Although not</w:t>
      </w:r>
      <w:r w:rsidR="009B5115">
        <w:t xml:space="preserve"> all factors </w:t>
      </w:r>
      <w:r w:rsidR="00867E7D">
        <w:t xml:space="preserve">captured </w:t>
      </w:r>
      <w:r w:rsidR="009B5115">
        <w:t xml:space="preserve">within this report, </w:t>
      </w:r>
      <w:r w:rsidR="00646A8F">
        <w:t xml:space="preserve">an </w:t>
      </w:r>
      <w:r w:rsidR="00374016">
        <w:t>endeavour</w:t>
      </w:r>
      <w:r w:rsidR="00646A8F">
        <w:t xml:space="preserve"> is to provide a sample of elements that would have an impact to a system not functioning as intended</w:t>
      </w:r>
      <w:r w:rsidR="00FB13B6">
        <w:t>.</w:t>
      </w:r>
    </w:p>
    <w:p w14:paraId="3A366C65" w14:textId="5B178DA2" w:rsidR="00165C35" w:rsidRDefault="00165C35" w:rsidP="00165C35">
      <w:pPr>
        <w:pStyle w:val="Heading2"/>
      </w:pPr>
      <w:r>
        <w:t>Systems Analysis</w:t>
      </w:r>
    </w:p>
    <w:p w14:paraId="1622EB2A" w14:textId="22F5CFCC" w:rsidR="00165C35" w:rsidRDefault="00504D08" w:rsidP="00165C35">
      <w:r>
        <w:t>One</w:t>
      </w:r>
      <w:r w:rsidR="00D57FFB">
        <w:t xml:space="preserve"> main</w:t>
      </w:r>
      <w:r>
        <w:t xml:space="preserve"> factor that </w:t>
      </w:r>
      <w:r w:rsidR="001B6A73">
        <w:t xml:space="preserve">can lead </w:t>
      </w:r>
      <w:r w:rsidR="00A95E27">
        <w:t xml:space="preserve">failure relates to </w:t>
      </w:r>
      <w:r w:rsidR="00342467">
        <w:t>improper systems analysis</w:t>
      </w:r>
      <w:r w:rsidR="00331621">
        <w:t xml:space="preserve">; where lacking or </w:t>
      </w:r>
      <w:r w:rsidR="00CD32F9">
        <w:t>inadequate</w:t>
      </w:r>
      <w:r w:rsidR="00331621">
        <w:t xml:space="preserve"> </w:t>
      </w:r>
      <w:r w:rsidR="00256C5A">
        <w:t>tasks where not covered</w:t>
      </w:r>
      <w:r w:rsidR="00374016">
        <w:t xml:space="preserve"> within the organisation before system application </w:t>
      </w:r>
      <w:r w:rsidR="004469C1">
        <w:t>- such</w:t>
      </w:r>
      <w:r w:rsidR="00374016">
        <w:t xml:space="preserve"> as </w:t>
      </w:r>
      <w:r w:rsidR="00721D75">
        <w:t>identifying requirements for the system</w:t>
      </w:r>
      <w:r w:rsidR="00DC7C22">
        <w:t xml:space="preserve"> as well as fact-finding exercises to gain </w:t>
      </w:r>
      <w:r w:rsidR="006865FC">
        <w:t>what is needed from key stakeholders in an organisation</w:t>
      </w:r>
      <w:r w:rsidR="00721D75">
        <w:t>,</w:t>
      </w:r>
      <w:r w:rsidR="006865FC">
        <w:t xml:space="preserve"> or </w:t>
      </w:r>
      <w:r w:rsidR="00374016">
        <w:t>feasibility stud</w:t>
      </w:r>
      <w:r w:rsidR="0080256D">
        <w:t>ies</w:t>
      </w:r>
      <w:r w:rsidR="00CD32F9">
        <w:t xml:space="preserve"> establish</w:t>
      </w:r>
      <w:r w:rsidR="0080256D">
        <w:t>ing</w:t>
      </w:r>
      <w:r w:rsidR="00CD32F9">
        <w:t xml:space="preserve"> what is expected is pos</w:t>
      </w:r>
      <w:r w:rsidR="00ED7E66">
        <w:t>sible</w:t>
      </w:r>
      <w:r w:rsidR="004469C1">
        <w:t xml:space="preserve"> </w:t>
      </w:r>
      <w:r w:rsidR="006865FC">
        <w:t>[</w:t>
      </w:r>
      <w:r w:rsidR="00CE02FB">
        <w:t>7-8</w:t>
      </w:r>
      <w:r w:rsidR="006865FC">
        <w:t>].</w:t>
      </w:r>
      <w:r w:rsidR="007667C7">
        <w:t xml:space="preserve"> Without effective practice in this area, </w:t>
      </w:r>
      <w:r w:rsidR="00DE23C6">
        <w:t xml:space="preserve">this can </w:t>
      </w:r>
      <w:r w:rsidR="00C547CA">
        <w:t xml:space="preserve">expose a system to downstream failures including poor system design, </w:t>
      </w:r>
      <w:r w:rsidR="006B2C77">
        <w:t>lack of user acceptance</w:t>
      </w:r>
      <w:r w:rsidR="00953415">
        <w:t xml:space="preserve"> or unrealistic system </w:t>
      </w:r>
      <w:r w:rsidR="004469C1">
        <w:t>expectations [</w:t>
      </w:r>
      <w:r w:rsidR="000045B9">
        <w:t>7]</w:t>
      </w:r>
      <w:r w:rsidR="00BF23D0">
        <w:t>.</w:t>
      </w:r>
    </w:p>
    <w:p w14:paraId="0A5C81CA" w14:textId="56530986" w:rsidR="009118BA" w:rsidRDefault="00BF23D0" w:rsidP="00165C35">
      <w:pPr>
        <w:ind w:firstLine="720"/>
      </w:pPr>
      <w:r>
        <w:t xml:space="preserve"> An example of what is reflected above comes from</w:t>
      </w:r>
      <w:r w:rsidR="00F352E6">
        <w:t xml:space="preserve"> Beynon-Davis</w:t>
      </w:r>
      <w:r w:rsidR="002B2D3D">
        <w:t xml:space="preserve"> and Flowers</w:t>
      </w:r>
      <w:r w:rsidR="00F352E6">
        <w:t xml:space="preserve"> [</w:t>
      </w:r>
      <w:r w:rsidR="007A6441">
        <w:t>9</w:t>
      </w:r>
      <w:r w:rsidR="002B2D3D">
        <w:t>,13</w:t>
      </w:r>
      <w:r w:rsidR="00F352E6">
        <w:t>]</w:t>
      </w:r>
      <w:r w:rsidR="007A6441">
        <w:t xml:space="preserve"> regarding the </w:t>
      </w:r>
      <w:r w:rsidR="00D16441">
        <w:t xml:space="preserve">Taurus </w:t>
      </w:r>
      <w:r w:rsidR="00232F58">
        <w:t>settlement system</w:t>
      </w:r>
      <w:r w:rsidR="009323D6">
        <w:t xml:space="preserve"> </w:t>
      </w:r>
      <w:r w:rsidR="004469C1">
        <w:t>c</w:t>
      </w:r>
      <w:r w:rsidR="009323D6">
        <w:t xml:space="preserve">ase </w:t>
      </w:r>
      <w:r w:rsidR="004469C1">
        <w:t>study,</w:t>
      </w:r>
      <w:r w:rsidR="009323D6">
        <w:t xml:space="preserve"> where </w:t>
      </w:r>
      <w:r w:rsidR="00232F58">
        <w:t xml:space="preserve">the </w:t>
      </w:r>
      <w:r w:rsidR="004469C1">
        <w:t>design</w:t>
      </w:r>
      <w:r w:rsidR="00232F58">
        <w:t xml:space="preserve"> was flawed, poor communication </w:t>
      </w:r>
      <w:r w:rsidR="00684A0C">
        <w:t xml:space="preserve">and conflicted </w:t>
      </w:r>
      <w:r w:rsidR="00E3708C">
        <w:t xml:space="preserve">political </w:t>
      </w:r>
      <w:r w:rsidR="00684A0C">
        <w:t xml:space="preserve">interests lead to </w:t>
      </w:r>
      <w:r w:rsidR="00790437">
        <w:t>increased time and cost.</w:t>
      </w:r>
      <w:r w:rsidR="00B51D1D">
        <w:t xml:space="preserve"> Another example raised by Beynon-Davis</w:t>
      </w:r>
      <w:r w:rsidR="008B2FE5">
        <w:t xml:space="preserve"> [9]</w:t>
      </w:r>
      <w:r w:rsidR="00B51D1D">
        <w:t xml:space="preserve"> relates </w:t>
      </w:r>
      <w:r w:rsidR="001A792E">
        <w:t xml:space="preserve">to </w:t>
      </w:r>
      <w:r w:rsidR="00B51D1D">
        <w:t xml:space="preserve">the </w:t>
      </w:r>
      <w:r w:rsidR="00DF1AB0">
        <w:t>Confirm reservation system</w:t>
      </w:r>
      <w:r w:rsidR="000F5A93">
        <w:t>, where lack of professional conduct</w:t>
      </w:r>
      <w:r w:rsidR="00902A7F">
        <w:t xml:space="preserve"> and ethics</w:t>
      </w:r>
      <w:r w:rsidR="000F5A93">
        <w:t xml:space="preserve"> within IS </w:t>
      </w:r>
      <w:r w:rsidR="00E16EB6">
        <w:t>development and not expressing the limitations of the systems they develop</w:t>
      </w:r>
      <w:r w:rsidR="00267E5D">
        <w:t>.</w:t>
      </w:r>
      <w:r w:rsidR="00D57FFB">
        <w:br/>
      </w:r>
    </w:p>
    <w:p w14:paraId="3DD79B54" w14:textId="77777777" w:rsidR="009118BA" w:rsidRDefault="009118BA">
      <w:pPr>
        <w:spacing w:line="259" w:lineRule="auto"/>
      </w:pPr>
      <w:r>
        <w:br w:type="page"/>
      </w:r>
    </w:p>
    <w:p w14:paraId="78BBAF3D" w14:textId="52BA3F27" w:rsidR="00D57FFB" w:rsidRDefault="00D57FFB" w:rsidP="00D57FFB">
      <w:pPr>
        <w:pStyle w:val="Heading2"/>
      </w:pPr>
      <w:r>
        <w:lastRenderedPageBreak/>
        <w:t>Data</w:t>
      </w:r>
    </w:p>
    <w:p w14:paraId="462B8837" w14:textId="441EC102" w:rsidR="007667C7" w:rsidRDefault="006A5253" w:rsidP="00D822AA">
      <w:r>
        <w:t>Data are raw facts or observation</w:t>
      </w:r>
      <w:r w:rsidR="00836E4F">
        <w:t>s</w:t>
      </w:r>
      <w:r>
        <w:t xml:space="preserve"> with little value on their own until context applies [10]. </w:t>
      </w:r>
      <w:r w:rsidR="00715EBB">
        <w:t>O</w:t>
      </w:r>
      <w:r w:rsidR="003F689F">
        <w:t xml:space="preserve">ne aspect of </w:t>
      </w:r>
      <w:r w:rsidR="00EB1DAB">
        <w:t>systems</w:t>
      </w:r>
      <w:r w:rsidR="00836E4F">
        <w:t xml:space="preserve"> </w:t>
      </w:r>
      <w:r w:rsidR="003C2BE5">
        <w:t>development that</w:t>
      </w:r>
      <w:r w:rsidR="003437AE">
        <w:t xml:space="preserve"> can cause failures is </w:t>
      </w:r>
      <w:r w:rsidR="000E68B4">
        <w:t>overlook</w:t>
      </w:r>
      <w:r w:rsidR="003437AE">
        <w:t>ing</w:t>
      </w:r>
      <w:r w:rsidR="00EB1DAB">
        <w:t xml:space="preserve"> data fed into the </w:t>
      </w:r>
      <w:r w:rsidR="003437AE">
        <w:t>IS</w:t>
      </w:r>
      <w:r w:rsidR="00EB1DAB">
        <w:t xml:space="preserve">. One could argue that a </w:t>
      </w:r>
      <w:r w:rsidR="00BE1839">
        <w:t xml:space="preserve">IS </w:t>
      </w:r>
      <w:r w:rsidR="00B95190">
        <w:t>produced</w:t>
      </w:r>
      <w:r w:rsidR="00BE1839">
        <w:t xml:space="preserve"> as intended, lead</w:t>
      </w:r>
      <w:r w:rsidR="00B95190">
        <w:t>s</w:t>
      </w:r>
      <w:r w:rsidR="00BE1839">
        <w:t xml:space="preserve"> to system failures</w:t>
      </w:r>
      <w:r w:rsidR="00DE2A56">
        <w:t xml:space="preserve"> due to incorrect or incorrect data, data imported with little regard to recognized procedures is applied to the IS [11]</w:t>
      </w:r>
      <w:r w:rsidR="00AC19B1">
        <w:t>, poor data design</w:t>
      </w:r>
      <w:r w:rsidR="007D7ABC">
        <w:t xml:space="preserve"> or poor data management [</w:t>
      </w:r>
      <w:r w:rsidR="001412FB">
        <w:t>12</w:t>
      </w:r>
      <w:r w:rsidR="007D7ABC">
        <w:t>]</w:t>
      </w:r>
      <w:r w:rsidR="000E0C75">
        <w:t>.</w:t>
      </w:r>
      <w:r w:rsidR="007C49C9">
        <w:t xml:space="preserve">One implication of </w:t>
      </w:r>
      <w:r w:rsidR="003437AE">
        <w:t>data as a</w:t>
      </w:r>
      <w:r w:rsidR="008C6D80">
        <w:t xml:space="preserve"> systems failure </w:t>
      </w:r>
      <w:r w:rsidR="007E08DD">
        <w:t xml:space="preserve">can be inefficient data processing </w:t>
      </w:r>
      <w:r w:rsidR="00DE0D8A">
        <w:t>procedures</w:t>
      </w:r>
      <w:r w:rsidR="007E08DD">
        <w:t xml:space="preserve"> into useful information </w:t>
      </w:r>
      <w:r w:rsidR="00DE0D8A">
        <w:t xml:space="preserve">that the organisation can </w:t>
      </w:r>
      <w:r w:rsidR="003C2BE5">
        <w:t>use</w:t>
      </w:r>
      <w:r w:rsidR="00DE0D8A">
        <w:t xml:space="preserve"> in the IS [10]</w:t>
      </w:r>
      <w:r w:rsidR="00526EBC">
        <w:t xml:space="preserve">; having downstream effects such as </w:t>
      </w:r>
      <w:r w:rsidR="002D376C">
        <w:t>confusion</w:t>
      </w:r>
      <w:r w:rsidR="000539EC">
        <w:t xml:space="preserve"> </w:t>
      </w:r>
      <w:r w:rsidR="002D376C">
        <w:t>by</w:t>
      </w:r>
      <w:r w:rsidR="000539EC">
        <w:t xml:space="preserve"> </w:t>
      </w:r>
      <w:r w:rsidR="002D376C">
        <w:t xml:space="preserve">users of the </w:t>
      </w:r>
      <w:r w:rsidR="000539EC">
        <w:t>IS</w:t>
      </w:r>
      <w:r w:rsidR="002D376C">
        <w:t xml:space="preserve"> purpose</w:t>
      </w:r>
      <w:r w:rsidR="004B05D3">
        <w:t xml:space="preserve"> which may lead to less </w:t>
      </w:r>
      <w:r w:rsidR="00B720C1">
        <w:t xml:space="preserve">desire from the organisation to use such a </w:t>
      </w:r>
      <w:r w:rsidR="000539EC">
        <w:t>IS</w:t>
      </w:r>
      <w:r w:rsidR="002D376C">
        <w:t>, missing va</w:t>
      </w:r>
      <w:r w:rsidR="00AB72CB">
        <w:t>luable insights for the organisation from the lack of processing</w:t>
      </w:r>
      <w:r w:rsidR="00B720C1">
        <w:t xml:space="preserve"> data into contextual information[10]</w:t>
      </w:r>
      <w:r w:rsidR="00B36B82">
        <w:t>.</w:t>
      </w:r>
      <w:r w:rsidR="00A2521C">
        <w:t xml:space="preserve"> </w:t>
      </w:r>
      <w:r w:rsidR="005C6FFC">
        <w:t>Another implication of this</w:t>
      </w:r>
      <w:r w:rsidR="000134EE">
        <w:t xml:space="preserve"> </w:t>
      </w:r>
      <w:r w:rsidR="005C6FFC">
        <w:t>is the</w:t>
      </w:r>
      <w:r w:rsidR="000134EE">
        <w:t xml:space="preserve"> potential</w:t>
      </w:r>
      <w:r w:rsidR="005C6FFC">
        <w:t xml:space="preserve"> of</w:t>
      </w:r>
      <w:r w:rsidR="000134EE">
        <w:t xml:space="preserve"> breaching standards</w:t>
      </w:r>
      <w:r w:rsidR="004B05D3">
        <w:t>, policies set by the business and legislation</w:t>
      </w:r>
      <w:r w:rsidR="00CF77AA">
        <w:t xml:space="preserve"> -  which in turn – leading the system to not be usable from both organisational, ethical and legal perspective.</w:t>
      </w:r>
    </w:p>
    <w:p w14:paraId="7D98A039" w14:textId="5E84A143" w:rsidR="00646A8F" w:rsidRDefault="00257E4B" w:rsidP="00257E4B">
      <w:pPr>
        <w:pStyle w:val="Heading2"/>
      </w:pPr>
      <w:r>
        <w:t xml:space="preserve">Management </w:t>
      </w:r>
    </w:p>
    <w:p w14:paraId="7CC0C7E8" w14:textId="37B5095C" w:rsidR="00F92CEE" w:rsidRDefault="001D771A" w:rsidP="00337428">
      <w:r>
        <w:t xml:space="preserve">Not all systems failures are due to a technical fault or design flaw, </w:t>
      </w:r>
      <w:r w:rsidR="00D01260">
        <w:t xml:space="preserve">but can also come from how the systems development is managed, </w:t>
      </w:r>
      <w:r w:rsidR="003D3DAE">
        <w:t xml:space="preserve">One example as described by </w:t>
      </w:r>
      <w:r w:rsidR="00532BCA">
        <w:t>Beynon-Davies</w:t>
      </w:r>
      <w:r w:rsidR="00AB261C">
        <w:t xml:space="preserve"> [9], where a</w:t>
      </w:r>
      <w:r w:rsidR="00506BD3">
        <w:t xml:space="preserve"> systems failure can occur by the IS development management when the </w:t>
      </w:r>
      <w:r w:rsidR="00BF597B">
        <w:t>design objectives are evaluated against the system created, and it not meeting those objectives, leads to failure of the systems intended purpose.</w:t>
      </w:r>
      <w:r w:rsidR="006179DC">
        <w:t xml:space="preserve"> </w:t>
      </w:r>
      <w:r w:rsidR="005E2D5D">
        <w:t>One</w:t>
      </w:r>
      <w:r w:rsidR="00A74D1B">
        <w:t xml:space="preserve"> example from </w:t>
      </w:r>
      <w:r w:rsidR="00E44082">
        <w:t>Flowers</w:t>
      </w:r>
      <w:r w:rsidR="00941B20">
        <w:t xml:space="preserve"> [13]</w:t>
      </w:r>
      <w:r w:rsidR="007A507D">
        <w:t xml:space="preserve"> with</w:t>
      </w:r>
      <w:r w:rsidR="00BA7251">
        <w:t xml:space="preserve"> a</w:t>
      </w:r>
      <w:r w:rsidR="007A507D">
        <w:t xml:space="preserve"> case stud</w:t>
      </w:r>
      <w:r w:rsidR="005E2D5D">
        <w:t xml:space="preserve">y from </w:t>
      </w:r>
      <w:r w:rsidR="00BA7251">
        <w:t>T</w:t>
      </w:r>
      <w:r w:rsidR="005E2D5D">
        <w:t>he Performing Right Soc</w:t>
      </w:r>
      <w:r w:rsidR="00BA7251">
        <w:t xml:space="preserve">iety Downsizing project - </w:t>
      </w:r>
      <w:r w:rsidR="007A507D">
        <w:t xml:space="preserve"> showing lack of </w:t>
      </w:r>
      <w:r w:rsidR="00063A3A">
        <w:t>understanding on the information, inappropriate</w:t>
      </w:r>
      <w:r w:rsidR="005E2D5D">
        <w:t xml:space="preserve"> approach to system construction</w:t>
      </w:r>
      <w:r w:rsidR="002B2D3D">
        <w:t xml:space="preserve">. </w:t>
      </w:r>
      <w:r w:rsidR="006D07CC">
        <w:t>Again,</w:t>
      </w:r>
      <w:r w:rsidR="002B2D3D">
        <w:t xml:space="preserve"> a case study shared by Flowers and </w:t>
      </w:r>
      <w:r w:rsidR="003F0FFD">
        <w:t>Beynon-Davis [9,13]</w:t>
      </w:r>
      <w:r w:rsidR="00337428">
        <w:t xml:space="preserve"> </w:t>
      </w:r>
      <w:r w:rsidR="003F0FFD">
        <w:t xml:space="preserve">on </w:t>
      </w:r>
      <w:r w:rsidR="00337428">
        <w:t>T</w:t>
      </w:r>
      <w:r w:rsidR="003F0FFD">
        <w:t xml:space="preserve">he Taurus Project at the London Stock Exchange where </w:t>
      </w:r>
      <w:r w:rsidR="00337428">
        <w:t>poor management lead to missing deadlines and being over budget.</w:t>
      </w:r>
    </w:p>
    <w:p w14:paraId="19ECD9F8" w14:textId="3E064DA6" w:rsidR="00E16E94" w:rsidRDefault="00E16E94" w:rsidP="00E16E94">
      <w:pPr>
        <w:pStyle w:val="Heading2"/>
      </w:pPr>
      <w:r>
        <w:t xml:space="preserve">Education </w:t>
      </w:r>
    </w:p>
    <w:p w14:paraId="1EA683BB" w14:textId="000496E9" w:rsidR="00E16E94" w:rsidRPr="009C2943" w:rsidRDefault="008E0C7F" w:rsidP="009C2943">
      <w:pPr>
        <w:spacing w:line="259" w:lineRule="auto"/>
        <w:rPr>
          <w:rFonts w:eastAsiaTheme="majorEastAsia" w:cstheme="majorBidi"/>
          <w:b/>
          <w:color w:val="034561"/>
          <w:sz w:val="40"/>
          <w:szCs w:val="32"/>
        </w:rPr>
      </w:pPr>
      <w:r>
        <w:t>The failures of a system can also relate to how the system is presented to its stakeholders and users</w:t>
      </w:r>
      <w:r w:rsidR="009C2943">
        <w:t xml:space="preserve"> or how the organisation provided guidance on how said system works</w:t>
      </w:r>
      <w:r>
        <w:t>. Failures can be contrived if the system is deemed as un</w:t>
      </w:r>
      <w:r w:rsidR="004D1201">
        <w:t>usable due to complexity, lack of training, or lack of awareness of system presence</w:t>
      </w:r>
      <w:r w:rsidR="00771ACB">
        <w:t xml:space="preserve"> and documentation</w:t>
      </w:r>
      <w:r w:rsidR="004D1201">
        <w:t>.</w:t>
      </w:r>
      <w:r w:rsidR="00F92CEE">
        <w:t xml:space="preserve"> Flowers [13] provide example</w:t>
      </w:r>
      <w:r w:rsidR="00AD058B">
        <w:t>s</w:t>
      </w:r>
      <w:r w:rsidR="00F92CEE">
        <w:t xml:space="preserve"> based on case stud</w:t>
      </w:r>
      <w:r w:rsidR="00AD058B">
        <w:t>ies</w:t>
      </w:r>
      <w:r w:rsidR="00F92CEE">
        <w:t xml:space="preserve"> </w:t>
      </w:r>
      <w:r w:rsidR="00AD058B">
        <w:t>from</w:t>
      </w:r>
      <w:r w:rsidR="00F71110">
        <w:t xml:space="preserve"> </w:t>
      </w:r>
      <w:r w:rsidR="00622D28">
        <w:t>The London Ambulance Service Computer-Aided Dispatch System</w:t>
      </w:r>
      <w:r w:rsidR="00AD058B">
        <w:t xml:space="preserve"> and The Field System at the Department of Employment</w:t>
      </w:r>
      <w:r w:rsidR="00622D28">
        <w:t>, where</w:t>
      </w:r>
      <w:r w:rsidR="00A801FB">
        <w:t xml:space="preserve"> lack of training of the system</w:t>
      </w:r>
      <w:r w:rsidR="009C2943">
        <w:t xml:space="preserve"> and user involvement </w:t>
      </w:r>
      <w:r w:rsidR="00A801FB">
        <w:t>was noted</w:t>
      </w:r>
      <w:r w:rsidR="009C2943">
        <w:t>.</w:t>
      </w:r>
    </w:p>
    <w:p w14:paraId="5DE61181" w14:textId="77777777" w:rsidR="00BF597B" w:rsidRDefault="00BF597B" w:rsidP="00F50B6D"/>
    <w:p w14:paraId="048B8423" w14:textId="77777777" w:rsidR="00BF597B" w:rsidRDefault="00BF597B">
      <w:pPr>
        <w:spacing w:line="259" w:lineRule="auto"/>
        <w:rPr>
          <w:rFonts w:eastAsiaTheme="majorEastAsia" w:cstheme="majorBidi"/>
          <w:b/>
          <w:color w:val="034561"/>
          <w:sz w:val="40"/>
          <w:szCs w:val="32"/>
        </w:rPr>
      </w:pPr>
      <w:r>
        <w:br w:type="page"/>
      </w:r>
    </w:p>
    <w:p w14:paraId="345BFCC3" w14:textId="21788459" w:rsidR="00FB13B6" w:rsidRDefault="00F23017" w:rsidP="005A69BA">
      <w:pPr>
        <w:pStyle w:val="Heading1"/>
      </w:pPr>
      <w:r>
        <w:lastRenderedPageBreak/>
        <w:t xml:space="preserve">Improvements to aid in preventing system </w:t>
      </w:r>
      <w:r w:rsidR="001E3052">
        <w:t>failure</w:t>
      </w:r>
    </w:p>
    <w:p w14:paraId="4F43E16B" w14:textId="7A9CD9BD" w:rsidR="00FD79E5" w:rsidRDefault="001025F7" w:rsidP="00FB13B6">
      <w:r>
        <w:t xml:space="preserve">Now that the different factors which can contribute towards system failure within a IS, </w:t>
      </w:r>
      <w:r w:rsidR="00784EF1">
        <w:t xml:space="preserve">several practices below are suggested </w:t>
      </w:r>
      <w:r w:rsidR="00467E04">
        <w:t xml:space="preserve">on how an organisation could </w:t>
      </w:r>
      <w:r w:rsidR="00424A5B">
        <w:t>reduce chances of a system failure occurring.</w:t>
      </w:r>
      <w:r w:rsidR="00467E04">
        <w:t xml:space="preserve"> </w:t>
      </w:r>
    </w:p>
    <w:p w14:paraId="6E99237E" w14:textId="27382700" w:rsidR="00DB52A7" w:rsidRDefault="00A524B8" w:rsidP="00DB52A7">
      <w:pPr>
        <w:pStyle w:val="Heading2"/>
      </w:pPr>
      <w:r>
        <w:t>Agile Methodology</w:t>
      </w:r>
      <w:r w:rsidR="007B361A" w:rsidRPr="007B361A">
        <w:t xml:space="preserve"> </w:t>
      </w:r>
      <w:r w:rsidR="007B361A">
        <w:t>Implementation</w:t>
      </w:r>
      <w:r>
        <w:t xml:space="preserve"> in Systems </w:t>
      </w:r>
      <w:r w:rsidR="00662452">
        <w:t>Development</w:t>
      </w:r>
    </w:p>
    <w:p w14:paraId="2FA3DAE7" w14:textId="5BF76793" w:rsidR="00932E04" w:rsidRDefault="00E84B8C" w:rsidP="00E84B8C">
      <w:r>
        <w:t xml:space="preserve">One practice </w:t>
      </w:r>
      <w:r w:rsidR="00D57224">
        <w:t>to</w:t>
      </w:r>
      <w:r>
        <w:t xml:space="preserve"> follow</w:t>
      </w:r>
      <w:r w:rsidR="00751798">
        <w:t xml:space="preserve"> </w:t>
      </w:r>
      <w:r>
        <w:t xml:space="preserve">when creating </w:t>
      </w:r>
      <w:r w:rsidR="001B0BA6">
        <w:t>an</w:t>
      </w:r>
      <w:r>
        <w:t xml:space="preserve"> IS for an organisation </w:t>
      </w:r>
      <w:r w:rsidR="000D4C7D">
        <w:t>is</w:t>
      </w:r>
      <w:r w:rsidR="00A524B8">
        <w:t xml:space="preserve"> </w:t>
      </w:r>
      <w:r w:rsidR="000D4C7D">
        <w:t xml:space="preserve">the </w:t>
      </w:r>
      <w:r w:rsidR="00A524B8">
        <w:t xml:space="preserve">use of </w:t>
      </w:r>
      <w:r w:rsidR="007B361A">
        <w:t>an</w:t>
      </w:r>
      <w:r w:rsidR="00A524B8">
        <w:t xml:space="preserve"> Agile </w:t>
      </w:r>
      <w:r w:rsidR="00DD2232">
        <w:t>methodology</w:t>
      </w:r>
      <w:r w:rsidR="00D57224">
        <w:t xml:space="preserve"> – </w:t>
      </w:r>
      <w:r w:rsidR="0027230C">
        <w:t>with</w:t>
      </w:r>
      <w:r w:rsidR="00D57224">
        <w:t xml:space="preserve"> </w:t>
      </w:r>
      <w:r w:rsidR="002A154D">
        <w:t>S</w:t>
      </w:r>
      <w:r w:rsidR="00D57224">
        <w:t>cr</w:t>
      </w:r>
      <w:r w:rsidR="00CA56C9">
        <w:t>um</w:t>
      </w:r>
      <w:r w:rsidR="009A110A">
        <w:t xml:space="preserve"> when compared with the standard waterfall approach</w:t>
      </w:r>
      <w:r w:rsidR="001B0BA6">
        <w:t xml:space="preserve">. </w:t>
      </w:r>
      <w:r w:rsidR="00CA56C9">
        <w:t>Scrum</w:t>
      </w:r>
      <w:r w:rsidR="00D87D2A">
        <w:t xml:space="preserve"> is an </w:t>
      </w:r>
      <w:r w:rsidR="00F420C2">
        <w:t>iterative</w:t>
      </w:r>
      <w:r w:rsidR="00D87D2A">
        <w:t xml:space="preserve"> approach to systems development </w:t>
      </w:r>
      <w:r w:rsidR="00F420C2">
        <w:t>[14</w:t>
      </w:r>
      <w:r w:rsidR="00FB152F">
        <w:t>-15</w:t>
      </w:r>
      <w:r w:rsidR="00F420C2">
        <w:t>]</w:t>
      </w:r>
      <w:r w:rsidR="0016299E">
        <w:t xml:space="preserve">. </w:t>
      </w:r>
      <w:r w:rsidR="00662452">
        <w:t xml:space="preserve">The benefits received </w:t>
      </w:r>
      <w:r w:rsidR="009B105D">
        <w:t xml:space="preserve">could combat </w:t>
      </w:r>
      <w:r w:rsidR="00912EEF">
        <w:t>potential complexities in management of</w:t>
      </w:r>
      <w:r w:rsidR="00762FDF">
        <w:t xml:space="preserve"> a</w:t>
      </w:r>
      <w:r w:rsidR="00912EEF">
        <w:t xml:space="preserve"> systems development project, </w:t>
      </w:r>
      <w:r w:rsidR="00762FDF">
        <w:t>including</w:t>
      </w:r>
      <w:r w:rsidR="00912EEF">
        <w:t xml:space="preserve"> keeping users involved </w:t>
      </w:r>
      <w:r w:rsidR="006A076B">
        <w:t xml:space="preserve">and educated </w:t>
      </w:r>
      <w:r w:rsidR="00912EEF">
        <w:t xml:space="preserve">with </w:t>
      </w:r>
      <w:r w:rsidR="006E163E">
        <w:t xml:space="preserve">development, </w:t>
      </w:r>
      <w:r w:rsidR="002D5A60">
        <w:t xml:space="preserve">frequent </w:t>
      </w:r>
      <w:r w:rsidR="006E163E">
        <w:t xml:space="preserve">opportunities to provide feedback </w:t>
      </w:r>
      <w:r w:rsidR="002D5A60">
        <w:t xml:space="preserve">-  giving </w:t>
      </w:r>
      <w:r w:rsidR="006E163E">
        <w:t xml:space="preserve">development </w:t>
      </w:r>
      <w:r w:rsidR="001E3052">
        <w:t>teams</w:t>
      </w:r>
      <w:r w:rsidR="006A076B">
        <w:t xml:space="preserve"> chances</w:t>
      </w:r>
      <w:r w:rsidR="001E3052">
        <w:t xml:space="preserve"> </w:t>
      </w:r>
      <w:r w:rsidR="002D5A60">
        <w:t xml:space="preserve">to </w:t>
      </w:r>
      <w:r w:rsidR="001E3052">
        <w:t>redefine requirements and revise changes</w:t>
      </w:r>
      <w:r w:rsidR="002D5A60">
        <w:t xml:space="preserve"> as</w:t>
      </w:r>
      <w:r w:rsidR="001E3052">
        <w:t xml:space="preserve"> required </w:t>
      </w:r>
      <w:r w:rsidR="00EE0778">
        <w:t>[14</w:t>
      </w:r>
      <w:r w:rsidR="00A7225F">
        <w:t>-16</w:t>
      </w:r>
      <w:r w:rsidR="00EE0778">
        <w:t>]</w:t>
      </w:r>
      <w:r w:rsidR="002D5A60">
        <w:t xml:space="preserve"> - </w:t>
      </w:r>
      <w:r w:rsidR="00E21C3D">
        <w:t xml:space="preserve">with work </w:t>
      </w:r>
      <w:r w:rsidR="00A80B70">
        <w:t>carried out in one mo</w:t>
      </w:r>
      <w:r w:rsidR="00883A7C">
        <w:t>n</w:t>
      </w:r>
      <w:r w:rsidR="00A80B70">
        <w:t xml:space="preserve">th or less intervals known as </w:t>
      </w:r>
      <w:r w:rsidR="006E02DC">
        <w:t>sprints</w:t>
      </w:r>
      <w:r w:rsidR="00A80B70">
        <w:t xml:space="preserve"> [14</w:t>
      </w:r>
      <w:r w:rsidR="006E02DC">
        <w:t>-1</w:t>
      </w:r>
      <w:r w:rsidR="00A7225F">
        <w:t>6</w:t>
      </w:r>
      <w:r w:rsidR="00A80B70">
        <w:t>]</w:t>
      </w:r>
      <w:r w:rsidR="006E02DC">
        <w:t xml:space="preserve"> </w:t>
      </w:r>
      <w:r w:rsidR="00E21C3D">
        <w:t xml:space="preserve">to </w:t>
      </w:r>
      <w:r w:rsidR="00C40C4C">
        <w:t>work on a backlog of task</w:t>
      </w:r>
      <w:r w:rsidR="001033F0">
        <w:t>s</w:t>
      </w:r>
      <w:r w:rsidR="00C40C4C">
        <w:t xml:space="preserve"> needed to produce for the system before going further.</w:t>
      </w:r>
      <w:r w:rsidR="00751798">
        <w:t xml:space="preserve"> Based on above, this could alleviate ailments such as user inclusio</w:t>
      </w:r>
      <w:r w:rsidR="009E20CC">
        <w:t xml:space="preserve">n and engagement,. project transparency and documentation, </w:t>
      </w:r>
      <w:r w:rsidR="000B539A">
        <w:t>along with</w:t>
      </w:r>
      <w:r w:rsidR="009E20CC">
        <w:t xml:space="preserve"> </w:t>
      </w:r>
      <w:r w:rsidR="00932E04">
        <w:t xml:space="preserve">quicker development times with </w:t>
      </w:r>
      <w:r w:rsidR="007F215E">
        <w:t>an</w:t>
      </w:r>
      <w:r w:rsidR="00932E04">
        <w:t xml:space="preserve"> </w:t>
      </w:r>
      <w:r w:rsidR="00425CC9">
        <w:t>ability</w:t>
      </w:r>
      <w:r w:rsidR="00932E04">
        <w:t xml:space="preserve"> to be less </w:t>
      </w:r>
      <w:r w:rsidR="00425CC9">
        <w:t>exposed to</w:t>
      </w:r>
      <w:r w:rsidR="00932E04">
        <w:t xml:space="preserve"> other system failures</w:t>
      </w:r>
      <w:r w:rsidR="00EC3936">
        <w:t xml:space="preserve"> if implemented efficiently</w:t>
      </w:r>
      <w:r w:rsidR="00AC1982">
        <w:t xml:space="preserve"> [17]</w:t>
      </w:r>
      <w:r w:rsidR="00932E04">
        <w:t xml:space="preserve">. </w:t>
      </w:r>
    </w:p>
    <w:p w14:paraId="508EB633" w14:textId="10AC7E5E" w:rsidR="002D4842" w:rsidRDefault="00932E04" w:rsidP="00E84B8C">
      <w:r>
        <w:tab/>
        <w:t xml:space="preserve">However, an argument can be made, that Scrum is not the only approach </w:t>
      </w:r>
      <w:r w:rsidR="00E97A1C">
        <w:t>and could not be effective if not endorsed by the management team</w:t>
      </w:r>
      <w:r w:rsidR="0027596D">
        <w:t xml:space="preserve"> or ineffective teamwork</w:t>
      </w:r>
      <w:r w:rsidR="002F72AB">
        <w:t xml:space="preserve"> </w:t>
      </w:r>
      <w:r w:rsidR="00AC1982">
        <w:t>within</w:t>
      </w:r>
      <w:r w:rsidR="00E97A1C">
        <w:t xml:space="preserve"> of an </w:t>
      </w:r>
      <w:r w:rsidR="0027596D">
        <w:t>organisation and</w:t>
      </w:r>
      <w:r w:rsidR="00E97A1C">
        <w:t xml:space="preserve"> is something to keep in mind when going with this approach</w:t>
      </w:r>
      <w:r w:rsidR="002F72AB">
        <w:t xml:space="preserve"> [17]</w:t>
      </w:r>
      <w:r w:rsidR="00E97A1C">
        <w:t>.</w:t>
      </w:r>
    </w:p>
    <w:p w14:paraId="4EC129E2" w14:textId="77777777" w:rsidR="00683CBB" w:rsidRDefault="00683CBB" w:rsidP="00683CBB">
      <w:pPr>
        <w:pStyle w:val="Heading2"/>
      </w:pPr>
      <w:r>
        <w:t>Necessary IS Development Resource</w:t>
      </w:r>
    </w:p>
    <w:p w14:paraId="6FBCB4A6" w14:textId="64A54616" w:rsidR="00156BF6" w:rsidRDefault="00683CBB" w:rsidP="00683CBB">
      <w:r>
        <w:t xml:space="preserve">Another component to consider </w:t>
      </w:r>
      <w:r w:rsidR="000E4BC7">
        <w:t>helping</w:t>
      </w:r>
      <w:r>
        <w:t xml:space="preserve"> </w:t>
      </w:r>
      <w:r w:rsidR="003D1F8B">
        <w:t>improve mitigation of IS failure, is to ensure correct resource</w:t>
      </w:r>
      <w:r w:rsidR="00993CA3">
        <w:t>s</w:t>
      </w:r>
      <w:r w:rsidR="003D1F8B">
        <w:t xml:space="preserve"> applied to it</w:t>
      </w:r>
      <w:r w:rsidR="00436F63">
        <w:t>.</w:t>
      </w:r>
      <w:r w:rsidR="00443A2D">
        <w:t xml:space="preserve"> </w:t>
      </w:r>
      <w:r w:rsidR="006A7732">
        <w:t xml:space="preserve">One study by </w:t>
      </w:r>
      <w:r w:rsidR="00982BC6">
        <w:t>Rouse [18]</w:t>
      </w:r>
      <w:r w:rsidR="00E574DC">
        <w:t xml:space="preserve"> suggests the use of </w:t>
      </w:r>
      <w:r w:rsidR="00C131C7">
        <w:t>different mechanism</w:t>
      </w:r>
      <w:r w:rsidR="00C74007">
        <w:t>s</w:t>
      </w:r>
      <w:r w:rsidR="00C131C7">
        <w:t xml:space="preserve"> to establish the right </w:t>
      </w:r>
      <w:r w:rsidR="00C74007">
        <w:t xml:space="preserve">people with the right training, </w:t>
      </w:r>
      <w:r w:rsidR="004E652B">
        <w:t xml:space="preserve">the right equipment, for the right job, and providing feedback </w:t>
      </w:r>
      <w:r w:rsidR="004759B9">
        <w:t>to improve performance</w:t>
      </w:r>
      <w:r w:rsidR="00574DEB">
        <w:t xml:space="preserve">. Whilst this approach is not fault-proof, it could at least provide a </w:t>
      </w:r>
      <w:r w:rsidR="001557C0">
        <w:t>guideline</w:t>
      </w:r>
      <w:r w:rsidR="00574DEB">
        <w:t xml:space="preserve"> of ensuring </w:t>
      </w:r>
      <w:r w:rsidR="001557C0">
        <w:t xml:space="preserve">the most potential out of the employees at </w:t>
      </w:r>
      <w:r w:rsidR="00A10ADF">
        <w:t>a organisations</w:t>
      </w:r>
      <w:r w:rsidR="001557C0">
        <w:t xml:space="preserve"> disposal for any system development needs. </w:t>
      </w:r>
      <w:r w:rsidR="00914B84">
        <w:t xml:space="preserve">As well as above, it is important to consider the resource for both inside and outside the systems development sphere, such as </w:t>
      </w:r>
      <w:r w:rsidR="009F2F71">
        <w:t>the right resource to communicate with external parties, to manage the project undertaken as well as the implementation of the system itself.</w:t>
      </w:r>
      <w:r w:rsidR="00156BF6">
        <w:br w:type="page"/>
      </w:r>
    </w:p>
    <w:p w14:paraId="2FD933F2" w14:textId="08E55EB4" w:rsidR="008F3168" w:rsidRPr="00F23017" w:rsidRDefault="008F3168" w:rsidP="00F23017">
      <w:pPr>
        <w:pStyle w:val="Heading1"/>
      </w:pPr>
      <w:r w:rsidRPr="007850A3">
        <w:lastRenderedPageBreak/>
        <w:t xml:space="preserve">Conclusion  </w:t>
      </w:r>
    </w:p>
    <w:p w14:paraId="7A6A4984" w14:textId="767E0BD0" w:rsidR="00653111" w:rsidRDefault="00587C98" w:rsidP="00C52863">
      <w:r>
        <w:t xml:space="preserve">System failures within </w:t>
      </w:r>
      <w:r w:rsidR="00173384">
        <w:t xml:space="preserve">information system development will – in one form or another- </w:t>
      </w:r>
      <w:r w:rsidR="002C6C4E">
        <w:t xml:space="preserve">have </w:t>
      </w:r>
      <w:r w:rsidR="00867E7D">
        <w:t>a</w:t>
      </w:r>
      <w:r w:rsidR="002C6C4E">
        <w:t xml:space="preserve"> chance </w:t>
      </w:r>
      <w:r w:rsidR="00867E7D">
        <w:t>to present</w:t>
      </w:r>
      <w:r w:rsidR="00011DFE">
        <w:t xml:space="preserve">, with many factors to account for including resource, strategy and organisational constraints. However tackling some of the main areas of failure </w:t>
      </w:r>
      <w:r w:rsidR="00B43A65">
        <w:t xml:space="preserve">– systems analysis, the appropriate use of </w:t>
      </w:r>
      <w:r w:rsidR="002C60F6">
        <w:t>data,</w:t>
      </w:r>
      <w:r w:rsidR="00B43A65">
        <w:t xml:space="preserve"> management of systems development, </w:t>
      </w:r>
      <w:r w:rsidR="002C60F6">
        <w:t xml:space="preserve">and education could help to alleviate many of the expected failures that may arise. </w:t>
      </w:r>
      <w:r w:rsidR="003D6E6F">
        <w:t>Additionally,</w:t>
      </w:r>
      <w:r w:rsidR="002C60F6">
        <w:t xml:space="preserve"> </w:t>
      </w:r>
      <w:r w:rsidR="007727E1">
        <w:t xml:space="preserve">the incorporation of a Agile system development methodology could prove fruitful </w:t>
      </w:r>
      <w:r w:rsidR="003D6E6F">
        <w:t xml:space="preserve">in mitigating against these failures further, providing it is implemented successfully. Furthermore, ensuring appropriate resource has been applied in all aspects of the systems development is a key element to consider </w:t>
      </w:r>
      <w:r w:rsidR="009F2F71">
        <w:t>reducing</w:t>
      </w:r>
      <w:r w:rsidR="00B23D5C">
        <w:t xml:space="preserve"> this risk and potential improvements.</w:t>
      </w:r>
    </w:p>
    <w:p w14:paraId="5C6912DD" w14:textId="77777777" w:rsidR="00653111" w:rsidRDefault="00653111" w:rsidP="00C52863"/>
    <w:p w14:paraId="1A5DEC3F" w14:textId="77777777" w:rsidR="00C52863" w:rsidRDefault="00C52863" w:rsidP="00C52863"/>
    <w:p w14:paraId="5D88DE26" w14:textId="77777777" w:rsidR="00C52863" w:rsidRDefault="00C52863" w:rsidP="00C52863"/>
    <w:p w14:paraId="45A2F224" w14:textId="77777777" w:rsidR="00046BC7" w:rsidRDefault="00046BC7">
      <w:pPr>
        <w:spacing w:line="259" w:lineRule="auto"/>
        <w:rPr>
          <w:rFonts w:eastAsiaTheme="majorEastAsia" w:cstheme="majorBidi"/>
          <w:b/>
          <w:color w:val="034561"/>
          <w:sz w:val="40"/>
          <w:szCs w:val="32"/>
        </w:rPr>
      </w:pPr>
      <w:r>
        <w:br w:type="page"/>
      </w:r>
    </w:p>
    <w:p w14:paraId="0F27FA9E" w14:textId="77777777" w:rsidR="00883A51" w:rsidRPr="00C52863" w:rsidRDefault="00883A51" w:rsidP="00883A51">
      <w:pPr>
        <w:pStyle w:val="Heading1"/>
      </w:pPr>
      <w:r>
        <w:lastRenderedPageBreak/>
        <w:t>References</w:t>
      </w:r>
    </w:p>
    <w:p w14:paraId="5FD54F24" w14:textId="584B5035" w:rsidR="00B0206B" w:rsidRDefault="001D1BA9" w:rsidP="00E92A1F">
      <w:pPr>
        <w:ind w:left="720" w:hanging="720"/>
      </w:pPr>
      <w:r w:rsidRPr="001D1BA9">
        <w:t>[1]</w:t>
      </w:r>
      <w:r>
        <w:tab/>
      </w:r>
      <w:r w:rsidRPr="001D1BA9">
        <w:t>K. Lyytinen, “Expectation failure concept and systems analysts’ view of information system failures: Results of an exploratory study,” Information &amp; Management, vol. 14, no. 1, pp. 45–56, Jan. 1988, doi: https://doi.org/10.1016/0378-7206(88)90066-3.</w:t>
      </w:r>
      <w:r w:rsidR="001C046F">
        <w:br/>
      </w:r>
    </w:p>
    <w:p w14:paraId="24F1F964" w14:textId="11F3D639" w:rsidR="001C046F" w:rsidRDefault="001C046F" w:rsidP="00E92A1F">
      <w:pPr>
        <w:ind w:left="720" w:hanging="720"/>
      </w:pPr>
      <w:r w:rsidRPr="001C046F">
        <w:t>[2]</w:t>
      </w:r>
      <w:r>
        <w:tab/>
      </w:r>
      <w:r w:rsidRPr="001C046F">
        <w:t>Y. K. Dwivedi et al., “IS/IT Project Failures: A Review of the Extant Literature for Deriving a Taxonomy of Failure Factors,” Grand Successes and Failures in IT. Public and Private Sectors, pp. 73–88, 2013, doi: https://doi.org/10.1007/978-3-642-38862-0_5.</w:t>
      </w:r>
      <w:r w:rsidR="00EF2A53">
        <w:br/>
      </w:r>
    </w:p>
    <w:p w14:paraId="6092E731" w14:textId="4101BE3D" w:rsidR="00EF2A53" w:rsidRDefault="00EF2A53" w:rsidP="00E92A1F">
      <w:pPr>
        <w:ind w:left="720" w:hanging="720"/>
      </w:pPr>
      <w:r w:rsidRPr="00EF2A53">
        <w:t>[3]</w:t>
      </w:r>
      <w:r>
        <w:tab/>
      </w:r>
      <w:r w:rsidRPr="00EF2A53">
        <w:t>J. J. Berman, Principles and practice of big data preparing, sharing, and analyzing complex information. London Cambridge, Ma Academic Press, An Imprint Of Elsevier, 2018, p. 2321.</w:t>
      </w:r>
      <w:r w:rsidR="00654813">
        <w:br/>
      </w:r>
    </w:p>
    <w:p w14:paraId="48F281BC" w14:textId="4A200CB9" w:rsidR="00654813" w:rsidRDefault="00654813" w:rsidP="00E92A1F">
      <w:pPr>
        <w:ind w:left="720" w:hanging="720"/>
      </w:pPr>
      <w:r w:rsidRPr="00654813">
        <w:t>[4]</w:t>
      </w:r>
      <w:r>
        <w:tab/>
      </w:r>
      <w:r w:rsidRPr="00654813">
        <w:t>Darril Gibson, Managing Risk In Information Systems. S.L.: Jones &amp; Bartlett Learning, 2020, p. 30.</w:t>
      </w:r>
      <w:r w:rsidR="00FB54A3">
        <w:br/>
      </w:r>
    </w:p>
    <w:p w14:paraId="4C700A61" w14:textId="1A78A7FE" w:rsidR="00FB54A3" w:rsidRDefault="00FB54A3" w:rsidP="00E92A1F">
      <w:pPr>
        <w:ind w:left="720" w:hanging="720"/>
      </w:pPr>
      <w:r w:rsidRPr="00FB54A3">
        <w:t>[5]</w:t>
      </w:r>
      <w:r>
        <w:tab/>
      </w:r>
      <w:r w:rsidRPr="00FB54A3">
        <w:t>D. Bale, Computer science. Harlow: Longman, 1991, p. 249.</w:t>
      </w:r>
      <w:r w:rsidR="00C73586">
        <w:br/>
      </w:r>
    </w:p>
    <w:p w14:paraId="368CD67E" w14:textId="77777777" w:rsidR="00CE02FB" w:rsidRDefault="00C73586" w:rsidP="00E92A1F">
      <w:pPr>
        <w:ind w:left="720" w:hanging="720"/>
      </w:pPr>
      <w:r w:rsidRPr="00C73586">
        <w:t>[6]</w:t>
      </w:r>
      <w:r>
        <w:tab/>
      </w:r>
      <w:r w:rsidRPr="00C73586">
        <w:t>J. A. Zachman, “A framework for information systems architecture,” IBM Systems Journal, vol. 26, no. 3, pp. 276–292, 1987, doi: https://doi.org/10.1147/sj.263.0276.</w:t>
      </w:r>
      <w:r w:rsidR="00CE02FB">
        <w:br/>
      </w:r>
    </w:p>
    <w:p w14:paraId="5F696A7E" w14:textId="77777777" w:rsidR="00C137EA" w:rsidRDefault="00CE02FB" w:rsidP="00E92A1F">
      <w:pPr>
        <w:ind w:left="720" w:hanging="720"/>
      </w:pPr>
      <w:r w:rsidRPr="00CE02FB">
        <w:t>[7]</w:t>
      </w:r>
      <w:r>
        <w:tab/>
      </w:r>
      <w:r w:rsidRPr="00CE02FB">
        <w:t>D. Bale, Computer science. Harlow: Longman, 1991, pp. 250–252.</w:t>
      </w:r>
      <w:r w:rsidR="00C137EA">
        <w:br/>
      </w:r>
    </w:p>
    <w:p w14:paraId="038E1099" w14:textId="77777777" w:rsidR="009118BA" w:rsidRDefault="00B87D4A" w:rsidP="00E92A1F">
      <w:pPr>
        <w:ind w:left="720" w:hanging="720"/>
      </w:pPr>
      <w:r w:rsidRPr="00B87D4A">
        <w:t>[8]</w:t>
      </w:r>
      <w:r>
        <w:tab/>
      </w:r>
      <w:r w:rsidRPr="00B87D4A">
        <w:t>P. Bocij, A. Greasley, and S. Hickie, Business information systems technology, development and management for the modern business. Harlow, England Pearson, 2019, pp. 330–340.</w:t>
      </w:r>
      <w:r w:rsidR="00C73586">
        <w:tab/>
      </w:r>
      <w:r w:rsidR="009118BA">
        <w:br/>
      </w:r>
    </w:p>
    <w:p w14:paraId="30C4EE77" w14:textId="77777777" w:rsidR="009118BA" w:rsidRDefault="009118BA" w:rsidP="00E92A1F">
      <w:pPr>
        <w:ind w:left="720" w:hanging="720"/>
      </w:pPr>
    </w:p>
    <w:p w14:paraId="416D4D44" w14:textId="77777777" w:rsidR="009118BA" w:rsidRDefault="009118BA" w:rsidP="00E92A1F">
      <w:pPr>
        <w:ind w:left="720" w:hanging="720"/>
      </w:pPr>
    </w:p>
    <w:p w14:paraId="704D55C2" w14:textId="77777777" w:rsidR="009118BA" w:rsidRDefault="009118BA" w:rsidP="00E92A1F">
      <w:pPr>
        <w:ind w:left="720" w:hanging="720"/>
      </w:pPr>
      <w:r w:rsidRPr="009118BA">
        <w:lastRenderedPageBreak/>
        <w:t>[9]</w:t>
      </w:r>
      <w:r>
        <w:tab/>
      </w:r>
      <w:r w:rsidRPr="009118BA">
        <w:t>P. Beynon-Davies, “Information systems ‘failure’: the case of the London Ambulance Service’s Computer Aided Despatch project,” European Journal of Information Systems, vol. 4, no. 3, pp. 171–184, Aug. 1995, doi: https://doi.org/10.1057/ejis.1995.20.</w:t>
      </w:r>
      <w:r>
        <w:br/>
      </w:r>
    </w:p>
    <w:p w14:paraId="0F2D8F81" w14:textId="77777777" w:rsidR="009118BA" w:rsidRDefault="009118BA" w:rsidP="00E92A1F">
      <w:pPr>
        <w:ind w:left="720" w:hanging="720"/>
      </w:pPr>
      <w:r w:rsidRPr="009118BA">
        <w:t>[10]</w:t>
      </w:r>
      <w:r>
        <w:tab/>
      </w:r>
      <w:r w:rsidRPr="009118BA">
        <w:t>P. Bocij, A. Greasley, and S. Hickie, Business information systems technology, development and management for the modern business. Harlow, England Pearson, 2019, p. 6.</w:t>
      </w:r>
      <w:r>
        <w:br/>
      </w:r>
    </w:p>
    <w:p w14:paraId="50E24FB8" w14:textId="77777777" w:rsidR="001412FB" w:rsidRDefault="009118BA" w:rsidP="00E92A1F">
      <w:pPr>
        <w:ind w:left="720" w:hanging="720"/>
      </w:pPr>
      <w:r w:rsidRPr="009118BA">
        <w:t>[11]</w:t>
      </w:r>
      <w:r>
        <w:tab/>
      </w:r>
      <w:r w:rsidRPr="009118BA">
        <w:t>J. J. Berman, Principles and practice of big data preparing, sharing, and analyzing complex information. London Cambridge, Ma Academic Press, An Imprint Of Elsevier, 2018, pp. 321–322.</w:t>
      </w:r>
      <w:r w:rsidR="001412FB">
        <w:br/>
      </w:r>
    </w:p>
    <w:p w14:paraId="2ED1D03C" w14:textId="77777777" w:rsidR="00941B20" w:rsidRDefault="001412FB" w:rsidP="00941B20">
      <w:pPr>
        <w:ind w:left="720" w:hanging="720"/>
      </w:pPr>
      <w:r w:rsidRPr="001412FB">
        <w:t>[12]</w:t>
      </w:r>
      <w:r>
        <w:tab/>
      </w:r>
      <w:r w:rsidRPr="001412FB">
        <w:t>P. Bocij, A. Greasley, and S. Hickie, Business information systems technology, development and management for the modern business. Harlow, England Pearson, 2019, p. 303.</w:t>
      </w:r>
      <w:r w:rsidR="00941B20">
        <w:br/>
      </w:r>
    </w:p>
    <w:p w14:paraId="16C0617C" w14:textId="77777777" w:rsidR="00F420C2" w:rsidRDefault="00941B20" w:rsidP="00941B20">
      <w:pPr>
        <w:ind w:left="720" w:hanging="720"/>
      </w:pPr>
      <w:r w:rsidRPr="00941B20">
        <w:t>[13]</w:t>
      </w:r>
      <w:r>
        <w:tab/>
      </w:r>
      <w:r w:rsidRPr="00941B20">
        <w:t>S. Flowers, “Information Systems Failure: Identifying the Critical Failure Factors,” Failure and Lessons Learned in Information Technology Management, vol. 1, no. 1, pp. 19–29, Mar. 1997, doi: https://doi.org/10.3727/108812897792459181.</w:t>
      </w:r>
      <w:r w:rsidR="00F420C2">
        <w:br/>
      </w:r>
    </w:p>
    <w:p w14:paraId="15F53DDC" w14:textId="0E800A22" w:rsidR="00941B20" w:rsidRDefault="00F420C2" w:rsidP="00941B20">
      <w:pPr>
        <w:ind w:left="720" w:hanging="720"/>
      </w:pPr>
      <w:r w:rsidRPr="00F420C2">
        <w:t>[14]</w:t>
      </w:r>
      <w:r>
        <w:tab/>
      </w:r>
      <w:r w:rsidRPr="00F420C2">
        <w:t>N. Abraham et al., Coding all-in-one. Hoboken, Nj: John Wiley &amp; Sons, Inc, 2017, pp. 34–35.</w:t>
      </w:r>
      <w:r w:rsidR="00F50B6D">
        <w:br/>
      </w:r>
    </w:p>
    <w:p w14:paraId="72F1A3BB" w14:textId="4876570C" w:rsidR="00F50B6D" w:rsidRDefault="00F50B6D" w:rsidP="00941B20">
      <w:pPr>
        <w:ind w:left="720" w:hanging="720"/>
      </w:pPr>
      <w:r w:rsidRPr="00F50B6D">
        <w:t>[15]</w:t>
      </w:r>
      <w:r>
        <w:tab/>
      </w:r>
      <w:r w:rsidRPr="00F50B6D">
        <w:t>P. Bocij, A. Greasley, and S. Hickie, Business information systems technology, development and management for the modern business. Harlow, England Pearson, 2019, pp. 264–265.</w:t>
      </w:r>
      <w:r w:rsidR="00FB152F">
        <w:br/>
      </w:r>
    </w:p>
    <w:p w14:paraId="053A6FF1" w14:textId="77777777" w:rsidR="002F72AB" w:rsidRDefault="002F72AB" w:rsidP="00941B20">
      <w:pPr>
        <w:ind w:left="720" w:hanging="720"/>
      </w:pPr>
    </w:p>
    <w:p w14:paraId="4CC619A4" w14:textId="77777777" w:rsidR="002F72AB" w:rsidRDefault="002F72AB" w:rsidP="00941B20">
      <w:pPr>
        <w:ind w:left="720" w:hanging="720"/>
      </w:pPr>
    </w:p>
    <w:p w14:paraId="61A56185" w14:textId="77777777" w:rsidR="002F72AB" w:rsidRDefault="00FB152F" w:rsidP="00941B20">
      <w:pPr>
        <w:ind w:left="720" w:hanging="720"/>
      </w:pPr>
      <w:r w:rsidRPr="00FB152F">
        <w:lastRenderedPageBreak/>
        <w:t>[16]</w:t>
      </w:r>
      <w:r>
        <w:tab/>
      </w:r>
      <w:r w:rsidRPr="00FB152F">
        <w:t>P. Doshi, “5 Ways Scrum Helps Manage Risks,” Scrum.org, Mar. 31, 2019. https://www.scrum.org/resources/blog/5-ways-scrum-helps-manage-risks#:~:text=By%20building%20the%20product%20iteratively (accessed Mar. 17, 2023).</w:t>
      </w:r>
      <w:r w:rsidR="002F72AB">
        <w:br/>
      </w:r>
    </w:p>
    <w:p w14:paraId="48E24B2E" w14:textId="1F7DB019" w:rsidR="00FB152F" w:rsidRDefault="002F72AB" w:rsidP="00941B20">
      <w:pPr>
        <w:ind w:left="720" w:hanging="720"/>
      </w:pPr>
      <w:r w:rsidRPr="002F72AB">
        <w:t>[17]</w:t>
      </w:r>
      <w:r>
        <w:tab/>
      </w:r>
      <w:r w:rsidRPr="002F72AB">
        <w:t>M. Mahalakshmi and D. Sundararajan, “Traditional SDLC Vs Scrum Methodology -A Comparative Study,” International Journal of Emerging Technology and Advanced Engineering Website: www.ijetae.com, vol. 3, no. 6, pp. 192–196, Jun. 2013, Accessed: Mar. 17, 2023. [Online]. Available: https://citeseerx.ist.psu.edu/document?repid=rep1&amp;type=pdf&amp;doi=7740829e70c028a75780d3b7bd034345beb940c4</w:t>
      </w:r>
      <w:r>
        <w:br/>
      </w:r>
    </w:p>
    <w:p w14:paraId="3244B6E8" w14:textId="77777777" w:rsidR="002F72AB" w:rsidRDefault="002F72AB" w:rsidP="00941B20">
      <w:pPr>
        <w:ind w:left="720" w:hanging="720"/>
      </w:pPr>
    </w:p>
    <w:p w14:paraId="7C055CBC" w14:textId="72214CB8" w:rsidR="00C73586" w:rsidRDefault="00CE02FB" w:rsidP="00C020B3">
      <w:pPr>
        <w:ind w:left="720" w:hanging="720"/>
      </w:pPr>
      <w:r>
        <w:br/>
      </w:r>
    </w:p>
    <w:p w14:paraId="28BDC540" w14:textId="77777777" w:rsidR="00CE02FB" w:rsidRDefault="00CE02FB" w:rsidP="00E92A1F">
      <w:pPr>
        <w:ind w:left="720" w:hanging="720"/>
      </w:pPr>
    </w:p>
    <w:p w14:paraId="4B5DDDAB" w14:textId="53DAE249" w:rsidR="003F0BB3" w:rsidRPr="00C52863" w:rsidRDefault="003F0BB3" w:rsidP="002B044F"/>
    <w:sectPr w:rsidR="003F0BB3" w:rsidRPr="00C52863" w:rsidSect="00A948D4">
      <w:headerReference w:type="default" r:id="rId8"/>
      <w:footerReference w:type="default" r:id="rId9"/>
      <w:headerReference w:type="first" r:id="rId10"/>
      <w:footerReference w:type="first" r:id="rId11"/>
      <w:pgSz w:w="11906" w:h="16838"/>
      <w:pgMar w:top="1701" w:right="1440" w:bottom="1701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FE43F5" w14:textId="77777777" w:rsidR="004F08B0" w:rsidRDefault="004F08B0" w:rsidP="00081B12">
      <w:pPr>
        <w:spacing w:after="0" w:line="240" w:lineRule="auto"/>
      </w:pPr>
      <w:r>
        <w:separator/>
      </w:r>
    </w:p>
  </w:endnote>
  <w:endnote w:type="continuationSeparator" w:id="0">
    <w:p w14:paraId="41FE43F6" w14:textId="77777777" w:rsidR="004F08B0" w:rsidRDefault="004F08B0" w:rsidP="00081B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 UI">
    <w:charset w:val="80"/>
    <w:family w:val="swiss"/>
    <w:pitch w:val="variable"/>
    <w:sig w:usb0="E00002FF" w:usb1="6AC7FFFF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cs="Arial"/>
      </w:rPr>
      <w:id w:val="-125065603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1FE43FA" w14:textId="77777777" w:rsidR="00C543C4" w:rsidRDefault="00081B12" w:rsidP="00081B12">
        <w:pPr>
          <w:pStyle w:val="Footer"/>
          <w:jc w:val="right"/>
          <w:rPr>
            <w:rFonts w:cs="Arial"/>
            <w:noProof/>
          </w:rPr>
        </w:pPr>
        <w:r w:rsidRPr="00081B12">
          <w:rPr>
            <w:rFonts w:cs="Arial"/>
          </w:rPr>
          <w:fldChar w:fldCharType="begin"/>
        </w:r>
        <w:r w:rsidRPr="00081B12">
          <w:rPr>
            <w:rFonts w:cs="Arial"/>
          </w:rPr>
          <w:instrText xml:space="preserve"> PAGE   \* MERGEFORMAT </w:instrText>
        </w:r>
        <w:r w:rsidRPr="00081B12">
          <w:rPr>
            <w:rFonts w:cs="Arial"/>
          </w:rPr>
          <w:fldChar w:fldCharType="separate"/>
        </w:r>
        <w:r w:rsidR="0003707A">
          <w:rPr>
            <w:rFonts w:cs="Arial"/>
            <w:noProof/>
          </w:rPr>
          <w:t>2</w:t>
        </w:r>
        <w:r w:rsidRPr="00081B12">
          <w:rPr>
            <w:rFonts w:cs="Arial"/>
            <w:noProof/>
          </w:rPr>
          <w:fldChar w:fldCharType="end"/>
        </w:r>
      </w:p>
      <w:p w14:paraId="41FE43FB" w14:textId="77777777" w:rsidR="00081B12" w:rsidRPr="00081B12" w:rsidRDefault="00395C58" w:rsidP="00081B12">
        <w:pPr>
          <w:pStyle w:val="Footer"/>
          <w:jc w:val="right"/>
          <w:rPr>
            <w:rFonts w:cs="Arial"/>
          </w:rPr>
        </w:pP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cs="Arial"/>
      </w:rPr>
      <w:id w:val="151163902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1FE4400" w14:textId="77777777" w:rsidR="00C543C4" w:rsidRDefault="00081B12" w:rsidP="00081B12">
        <w:pPr>
          <w:pStyle w:val="Footer"/>
          <w:jc w:val="right"/>
          <w:rPr>
            <w:rFonts w:cs="Arial"/>
            <w:noProof/>
          </w:rPr>
        </w:pPr>
        <w:r w:rsidRPr="00081B12">
          <w:rPr>
            <w:rFonts w:cs="Arial"/>
          </w:rPr>
          <w:fldChar w:fldCharType="begin"/>
        </w:r>
        <w:r w:rsidRPr="00081B12">
          <w:rPr>
            <w:rFonts w:cs="Arial"/>
          </w:rPr>
          <w:instrText xml:space="preserve"> PAGE   \* MERGEFORMAT </w:instrText>
        </w:r>
        <w:r w:rsidRPr="00081B12">
          <w:rPr>
            <w:rFonts w:cs="Arial"/>
          </w:rPr>
          <w:fldChar w:fldCharType="separate"/>
        </w:r>
        <w:r w:rsidR="00CC445E">
          <w:rPr>
            <w:rFonts w:cs="Arial"/>
            <w:noProof/>
          </w:rPr>
          <w:t>1</w:t>
        </w:r>
        <w:r w:rsidRPr="00081B12">
          <w:rPr>
            <w:rFonts w:cs="Arial"/>
            <w:noProof/>
          </w:rPr>
          <w:fldChar w:fldCharType="end"/>
        </w:r>
      </w:p>
      <w:p w14:paraId="41FE4401" w14:textId="77777777" w:rsidR="00081B12" w:rsidRPr="00081B12" w:rsidRDefault="00395C58" w:rsidP="00081B12">
        <w:pPr>
          <w:pStyle w:val="Footer"/>
          <w:jc w:val="right"/>
          <w:rPr>
            <w:rFonts w:cs="Arial"/>
          </w:rPr>
        </w:pP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FE43F3" w14:textId="77777777" w:rsidR="004F08B0" w:rsidRDefault="004F08B0" w:rsidP="00081B12">
      <w:pPr>
        <w:spacing w:after="0" w:line="240" w:lineRule="auto"/>
      </w:pPr>
      <w:r>
        <w:separator/>
      </w:r>
    </w:p>
  </w:footnote>
  <w:footnote w:type="continuationSeparator" w:id="0">
    <w:p w14:paraId="41FE43F4" w14:textId="77777777" w:rsidR="004F08B0" w:rsidRDefault="004F08B0" w:rsidP="00081B1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FE43F7" w14:textId="3D11DAA4" w:rsidR="00081B12" w:rsidRPr="00081B12" w:rsidRDefault="00B00692" w:rsidP="00081B12">
    <w:pPr>
      <w:pStyle w:val="Header"/>
      <w:spacing w:line="360" w:lineRule="auto"/>
      <w:jc w:val="right"/>
      <w:rPr>
        <w:rFonts w:cs="Arial"/>
      </w:rPr>
    </w:pPr>
    <w:r>
      <w:rPr>
        <w:rFonts w:cs="Arial"/>
      </w:rPr>
      <w:t>Louis Othen</w:t>
    </w:r>
  </w:p>
  <w:p w14:paraId="41FE43F9" w14:textId="084605D0" w:rsidR="00081B12" w:rsidRPr="00081B12" w:rsidRDefault="00B00692" w:rsidP="00081B12">
    <w:pPr>
      <w:pStyle w:val="Header"/>
      <w:spacing w:line="360" w:lineRule="auto"/>
      <w:jc w:val="right"/>
      <w:rPr>
        <w:rFonts w:cs="Arial"/>
      </w:rPr>
    </w:pPr>
    <w:r>
      <w:rPr>
        <w:rFonts w:cs="Arial"/>
      </w:rPr>
      <w:t>S21002027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FE43FC" w14:textId="49D45152" w:rsidR="00081B12" w:rsidRPr="00081B12" w:rsidRDefault="00081B12" w:rsidP="00081B12">
    <w:pPr>
      <w:pStyle w:val="Header"/>
      <w:spacing w:line="360" w:lineRule="auto"/>
      <w:jc w:val="right"/>
      <w:rPr>
        <w:rFonts w:cs="Arial"/>
      </w:rPr>
    </w:pPr>
    <w:r>
      <w:rPr>
        <w:noProof/>
        <w:lang w:eastAsia="en-GB"/>
      </w:rPr>
      <w:drawing>
        <wp:anchor distT="0" distB="0" distL="114300" distR="114300" simplePos="0" relativeHeight="251660288" behindDoc="0" locked="0" layoutInCell="1" allowOverlap="1" wp14:anchorId="41FE4402" wp14:editId="41FE4403">
          <wp:simplePos x="0" y="0"/>
          <wp:positionH relativeFrom="column">
            <wp:posOffset>0</wp:posOffset>
          </wp:positionH>
          <wp:positionV relativeFrom="paragraph">
            <wp:posOffset>0</wp:posOffset>
          </wp:positionV>
          <wp:extent cx="2257200" cy="475200"/>
          <wp:effectExtent l="0" t="0" r="0" b="127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WMS Bilingual 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57200" cy="47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F006B">
      <w:rPr>
        <w:rFonts w:cs="Arial"/>
      </w:rPr>
      <w:t>Louis Othen</w:t>
    </w:r>
  </w:p>
  <w:p w14:paraId="41FE43FD" w14:textId="3601418B" w:rsidR="00081B12" w:rsidRDefault="004F006B" w:rsidP="00081B12">
    <w:pPr>
      <w:pStyle w:val="Header"/>
      <w:spacing w:line="360" w:lineRule="auto"/>
      <w:jc w:val="right"/>
      <w:rPr>
        <w:rFonts w:cs="Arial"/>
      </w:rPr>
    </w:pPr>
    <w:r>
      <w:rPr>
        <w:rFonts w:cs="Arial"/>
      </w:rPr>
      <w:t>S21002027</w:t>
    </w:r>
  </w:p>
  <w:p w14:paraId="41FE43FE" w14:textId="77777777" w:rsidR="00081B12" w:rsidRDefault="00081B12">
    <w:pPr>
      <w:pStyle w:val="Header"/>
    </w:pPr>
  </w:p>
  <w:p w14:paraId="41FE43FF" w14:textId="77777777" w:rsidR="00C543C4" w:rsidRDefault="00C543C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6D261B"/>
    <w:multiLevelType w:val="hybridMultilevel"/>
    <w:tmpl w:val="438A93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5997526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3szA2MzG2NDc3MbVQ0lEKTi0uzszPAykwrAUA14WDOywAAAA="/>
  </w:docVars>
  <w:rsids>
    <w:rsidRoot w:val="00081B12"/>
    <w:rsid w:val="0000029F"/>
    <w:rsid w:val="00001AE5"/>
    <w:rsid w:val="00002ACB"/>
    <w:rsid w:val="000045B9"/>
    <w:rsid w:val="00011DFE"/>
    <w:rsid w:val="000134EE"/>
    <w:rsid w:val="0001629F"/>
    <w:rsid w:val="00016E55"/>
    <w:rsid w:val="00021A78"/>
    <w:rsid w:val="000249F5"/>
    <w:rsid w:val="00024D91"/>
    <w:rsid w:val="0003707A"/>
    <w:rsid w:val="00041EF8"/>
    <w:rsid w:val="000458FD"/>
    <w:rsid w:val="00046BC7"/>
    <w:rsid w:val="00051BBC"/>
    <w:rsid w:val="000539EC"/>
    <w:rsid w:val="000552E3"/>
    <w:rsid w:val="0005537A"/>
    <w:rsid w:val="00057997"/>
    <w:rsid w:val="00063A3A"/>
    <w:rsid w:val="00076A9A"/>
    <w:rsid w:val="00081B12"/>
    <w:rsid w:val="0008585C"/>
    <w:rsid w:val="00086BF6"/>
    <w:rsid w:val="00087993"/>
    <w:rsid w:val="0009064E"/>
    <w:rsid w:val="00090C94"/>
    <w:rsid w:val="0009174D"/>
    <w:rsid w:val="00093774"/>
    <w:rsid w:val="00093E9C"/>
    <w:rsid w:val="000A0B11"/>
    <w:rsid w:val="000A1F13"/>
    <w:rsid w:val="000A3436"/>
    <w:rsid w:val="000A655A"/>
    <w:rsid w:val="000A7754"/>
    <w:rsid w:val="000B25F9"/>
    <w:rsid w:val="000B43D4"/>
    <w:rsid w:val="000B4CE0"/>
    <w:rsid w:val="000B539A"/>
    <w:rsid w:val="000C57A6"/>
    <w:rsid w:val="000C6DAE"/>
    <w:rsid w:val="000D1ECB"/>
    <w:rsid w:val="000D3F5A"/>
    <w:rsid w:val="000D4C7D"/>
    <w:rsid w:val="000D7AC1"/>
    <w:rsid w:val="000E0C75"/>
    <w:rsid w:val="000E2135"/>
    <w:rsid w:val="000E4BC7"/>
    <w:rsid w:val="000E682B"/>
    <w:rsid w:val="000E68B4"/>
    <w:rsid w:val="000E78B8"/>
    <w:rsid w:val="000F2C46"/>
    <w:rsid w:val="000F2F99"/>
    <w:rsid w:val="000F5A93"/>
    <w:rsid w:val="0010239E"/>
    <w:rsid w:val="001025F7"/>
    <w:rsid w:val="001033F0"/>
    <w:rsid w:val="00107A17"/>
    <w:rsid w:val="00115B94"/>
    <w:rsid w:val="001167CA"/>
    <w:rsid w:val="001233BC"/>
    <w:rsid w:val="001272C7"/>
    <w:rsid w:val="00130A10"/>
    <w:rsid w:val="00133634"/>
    <w:rsid w:val="00133A92"/>
    <w:rsid w:val="001412FB"/>
    <w:rsid w:val="001463F4"/>
    <w:rsid w:val="00146E80"/>
    <w:rsid w:val="0014741F"/>
    <w:rsid w:val="00152399"/>
    <w:rsid w:val="00153413"/>
    <w:rsid w:val="001557C0"/>
    <w:rsid w:val="00156BF6"/>
    <w:rsid w:val="0016299E"/>
    <w:rsid w:val="001632C1"/>
    <w:rsid w:val="00165C35"/>
    <w:rsid w:val="00167AC8"/>
    <w:rsid w:val="00173384"/>
    <w:rsid w:val="00174E16"/>
    <w:rsid w:val="00180CFA"/>
    <w:rsid w:val="001827CE"/>
    <w:rsid w:val="00182997"/>
    <w:rsid w:val="001830B7"/>
    <w:rsid w:val="00184F4E"/>
    <w:rsid w:val="00186724"/>
    <w:rsid w:val="00197EBF"/>
    <w:rsid w:val="001A1B41"/>
    <w:rsid w:val="001A5A3F"/>
    <w:rsid w:val="001A69B2"/>
    <w:rsid w:val="001A792E"/>
    <w:rsid w:val="001B014A"/>
    <w:rsid w:val="001B0BA6"/>
    <w:rsid w:val="001B3346"/>
    <w:rsid w:val="001B38F1"/>
    <w:rsid w:val="001B39B4"/>
    <w:rsid w:val="001B4AE6"/>
    <w:rsid w:val="001B5B6B"/>
    <w:rsid w:val="001B6A73"/>
    <w:rsid w:val="001B732E"/>
    <w:rsid w:val="001B74B4"/>
    <w:rsid w:val="001C046F"/>
    <w:rsid w:val="001C0C4E"/>
    <w:rsid w:val="001C185E"/>
    <w:rsid w:val="001C3056"/>
    <w:rsid w:val="001C5FD2"/>
    <w:rsid w:val="001C71E1"/>
    <w:rsid w:val="001D1BA9"/>
    <w:rsid w:val="001D53ED"/>
    <w:rsid w:val="001D771A"/>
    <w:rsid w:val="001E3052"/>
    <w:rsid w:val="001E7052"/>
    <w:rsid w:val="001F1821"/>
    <w:rsid w:val="001F528F"/>
    <w:rsid w:val="001F5884"/>
    <w:rsid w:val="001F78A1"/>
    <w:rsid w:val="002006A9"/>
    <w:rsid w:val="00202C6A"/>
    <w:rsid w:val="00206E2F"/>
    <w:rsid w:val="00214F4D"/>
    <w:rsid w:val="00220475"/>
    <w:rsid w:val="002213B4"/>
    <w:rsid w:val="0023041E"/>
    <w:rsid w:val="00232F58"/>
    <w:rsid w:val="00235063"/>
    <w:rsid w:val="00240B3E"/>
    <w:rsid w:val="00250F36"/>
    <w:rsid w:val="00256C5A"/>
    <w:rsid w:val="00257E4B"/>
    <w:rsid w:val="00260931"/>
    <w:rsid w:val="0026180C"/>
    <w:rsid w:val="00267E5D"/>
    <w:rsid w:val="0027230C"/>
    <w:rsid w:val="0027596D"/>
    <w:rsid w:val="00283CE0"/>
    <w:rsid w:val="00294C49"/>
    <w:rsid w:val="00295695"/>
    <w:rsid w:val="002959DC"/>
    <w:rsid w:val="002A11D2"/>
    <w:rsid w:val="002A154D"/>
    <w:rsid w:val="002A18C7"/>
    <w:rsid w:val="002A516F"/>
    <w:rsid w:val="002A79B5"/>
    <w:rsid w:val="002B044F"/>
    <w:rsid w:val="002B2D3D"/>
    <w:rsid w:val="002B72CE"/>
    <w:rsid w:val="002C115B"/>
    <w:rsid w:val="002C1D75"/>
    <w:rsid w:val="002C3B4F"/>
    <w:rsid w:val="002C60F6"/>
    <w:rsid w:val="002C6C4E"/>
    <w:rsid w:val="002C6E03"/>
    <w:rsid w:val="002D376C"/>
    <w:rsid w:val="002D4842"/>
    <w:rsid w:val="002D4D3E"/>
    <w:rsid w:val="002D5A60"/>
    <w:rsid w:val="002D7935"/>
    <w:rsid w:val="002F18A8"/>
    <w:rsid w:val="002F5316"/>
    <w:rsid w:val="002F72AB"/>
    <w:rsid w:val="00301213"/>
    <w:rsid w:val="00301E85"/>
    <w:rsid w:val="00304B53"/>
    <w:rsid w:val="003058F0"/>
    <w:rsid w:val="003115D3"/>
    <w:rsid w:val="003121A9"/>
    <w:rsid w:val="003130E0"/>
    <w:rsid w:val="00314862"/>
    <w:rsid w:val="00323A4C"/>
    <w:rsid w:val="00331621"/>
    <w:rsid w:val="00337428"/>
    <w:rsid w:val="00340CB9"/>
    <w:rsid w:val="00340F60"/>
    <w:rsid w:val="00341F0E"/>
    <w:rsid w:val="00342467"/>
    <w:rsid w:val="003437AE"/>
    <w:rsid w:val="00344435"/>
    <w:rsid w:val="00344CDB"/>
    <w:rsid w:val="0034501C"/>
    <w:rsid w:val="0036214B"/>
    <w:rsid w:val="003632B1"/>
    <w:rsid w:val="00363A3F"/>
    <w:rsid w:val="00374016"/>
    <w:rsid w:val="003754F0"/>
    <w:rsid w:val="00377A1D"/>
    <w:rsid w:val="00385097"/>
    <w:rsid w:val="00391A0C"/>
    <w:rsid w:val="00393DF8"/>
    <w:rsid w:val="00395C58"/>
    <w:rsid w:val="003C2BE5"/>
    <w:rsid w:val="003C4FC5"/>
    <w:rsid w:val="003D1F8B"/>
    <w:rsid w:val="003D2532"/>
    <w:rsid w:val="003D3DAE"/>
    <w:rsid w:val="003D6E6F"/>
    <w:rsid w:val="003D709A"/>
    <w:rsid w:val="003D7C46"/>
    <w:rsid w:val="003E5E7E"/>
    <w:rsid w:val="003F0BB3"/>
    <w:rsid w:val="003F0FFD"/>
    <w:rsid w:val="003F689F"/>
    <w:rsid w:val="00401AB9"/>
    <w:rsid w:val="00403267"/>
    <w:rsid w:val="00405312"/>
    <w:rsid w:val="004075BB"/>
    <w:rsid w:val="004114E0"/>
    <w:rsid w:val="00414B19"/>
    <w:rsid w:val="004157EB"/>
    <w:rsid w:val="004171B3"/>
    <w:rsid w:val="0042262C"/>
    <w:rsid w:val="004243FA"/>
    <w:rsid w:val="00424A5B"/>
    <w:rsid w:val="00425CC9"/>
    <w:rsid w:val="00432A54"/>
    <w:rsid w:val="00436F63"/>
    <w:rsid w:val="00437B95"/>
    <w:rsid w:val="00437C7C"/>
    <w:rsid w:val="00442B61"/>
    <w:rsid w:val="00443A2D"/>
    <w:rsid w:val="004467B5"/>
    <w:rsid w:val="004469C1"/>
    <w:rsid w:val="00446A8D"/>
    <w:rsid w:val="00451282"/>
    <w:rsid w:val="0045657A"/>
    <w:rsid w:val="0046151F"/>
    <w:rsid w:val="004621F7"/>
    <w:rsid w:val="00463374"/>
    <w:rsid w:val="00463EA0"/>
    <w:rsid w:val="00464AE4"/>
    <w:rsid w:val="00467E04"/>
    <w:rsid w:val="004714B5"/>
    <w:rsid w:val="004759B9"/>
    <w:rsid w:val="0047770A"/>
    <w:rsid w:val="004856CD"/>
    <w:rsid w:val="00487786"/>
    <w:rsid w:val="00487B86"/>
    <w:rsid w:val="00491941"/>
    <w:rsid w:val="00492474"/>
    <w:rsid w:val="0049247F"/>
    <w:rsid w:val="00492B03"/>
    <w:rsid w:val="004953D9"/>
    <w:rsid w:val="00497577"/>
    <w:rsid w:val="004A73E6"/>
    <w:rsid w:val="004B05D3"/>
    <w:rsid w:val="004B1EFC"/>
    <w:rsid w:val="004B4E72"/>
    <w:rsid w:val="004B4F50"/>
    <w:rsid w:val="004B5A37"/>
    <w:rsid w:val="004C5937"/>
    <w:rsid w:val="004C61E4"/>
    <w:rsid w:val="004D1201"/>
    <w:rsid w:val="004D153F"/>
    <w:rsid w:val="004D55DF"/>
    <w:rsid w:val="004D72F4"/>
    <w:rsid w:val="004E652B"/>
    <w:rsid w:val="004F006B"/>
    <w:rsid w:val="004F08B0"/>
    <w:rsid w:val="004F2005"/>
    <w:rsid w:val="004F2253"/>
    <w:rsid w:val="004F4086"/>
    <w:rsid w:val="004F7E67"/>
    <w:rsid w:val="0050088B"/>
    <w:rsid w:val="00502706"/>
    <w:rsid w:val="00502724"/>
    <w:rsid w:val="00502E83"/>
    <w:rsid w:val="00504D08"/>
    <w:rsid w:val="00506BD3"/>
    <w:rsid w:val="0050730F"/>
    <w:rsid w:val="00507852"/>
    <w:rsid w:val="005166AE"/>
    <w:rsid w:val="005207CE"/>
    <w:rsid w:val="00524A38"/>
    <w:rsid w:val="00524F22"/>
    <w:rsid w:val="00526840"/>
    <w:rsid w:val="00526EBC"/>
    <w:rsid w:val="00532BCA"/>
    <w:rsid w:val="005335D3"/>
    <w:rsid w:val="00534B8E"/>
    <w:rsid w:val="005417AB"/>
    <w:rsid w:val="0054692F"/>
    <w:rsid w:val="005469EA"/>
    <w:rsid w:val="00560C00"/>
    <w:rsid w:val="0056190C"/>
    <w:rsid w:val="005707A7"/>
    <w:rsid w:val="00570D9B"/>
    <w:rsid w:val="00573FDC"/>
    <w:rsid w:val="00574CFA"/>
    <w:rsid w:val="00574DEB"/>
    <w:rsid w:val="00575411"/>
    <w:rsid w:val="00577A51"/>
    <w:rsid w:val="005846A4"/>
    <w:rsid w:val="005879E9"/>
    <w:rsid w:val="00587C98"/>
    <w:rsid w:val="0059041B"/>
    <w:rsid w:val="005910DA"/>
    <w:rsid w:val="005A09C3"/>
    <w:rsid w:val="005A6154"/>
    <w:rsid w:val="005A69BA"/>
    <w:rsid w:val="005B3102"/>
    <w:rsid w:val="005B3915"/>
    <w:rsid w:val="005B4B3C"/>
    <w:rsid w:val="005B5A2C"/>
    <w:rsid w:val="005B61EA"/>
    <w:rsid w:val="005C09F1"/>
    <w:rsid w:val="005C6FFC"/>
    <w:rsid w:val="005D1F90"/>
    <w:rsid w:val="005D1FDA"/>
    <w:rsid w:val="005D5D65"/>
    <w:rsid w:val="005E2D5D"/>
    <w:rsid w:val="005E309F"/>
    <w:rsid w:val="005E6755"/>
    <w:rsid w:val="005E6BB1"/>
    <w:rsid w:val="005E7A88"/>
    <w:rsid w:val="005F3A54"/>
    <w:rsid w:val="005F4085"/>
    <w:rsid w:val="006140C5"/>
    <w:rsid w:val="00614917"/>
    <w:rsid w:val="006179DC"/>
    <w:rsid w:val="00622D28"/>
    <w:rsid w:val="00624283"/>
    <w:rsid w:val="006263D1"/>
    <w:rsid w:val="006321C0"/>
    <w:rsid w:val="00634692"/>
    <w:rsid w:val="006464E2"/>
    <w:rsid w:val="00646A8F"/>
    <w:rsid w:val="006502C7"/>
    <w:rsid w:val="00653111"/>
    <w:rsid w:val="00654813"/>
    <w:rsid w:val="006552F6"/>
    <w:rsid w:val="00662452"/>
    <w:rsid w:val="00663D29"/>
    <w:rsid w:val="00665D4A"/>
    <w:rsid w:val="00666B4E"/>
    <w:rsid w:val="006711D0"/>
    <w:rsid w:val="00672265"/>
    <w:rsid w:val="0067517C"/>
    <w:rsid w:val="00676575"/>
    <w:rsid w:val="00676AD3"/>
    <w:rsid w:val="00680658"/>
    <w:rsid w:val="00682344"/>
    <w:rsid w:val="00683CBB"/>
    <w:rsid w:val="00684A0C"/>
    <w:rsid w:val="00685553"/>
    <w:rsid w:val="006865FC"/>
    <w:rsid w:val="006926F9"/>
    <w:rsid w:val="006959C0"/>
    <w:rsid w:val="006A076B"/>
    <w:rsid w:val="006A0F12"/>
    <w:rsid w:val="006A4A65"/>
    <w:rsid w:val="006A5253"/>
    <w:rsid w:val="006A7732"/>
    <w:rsid w:val="006B2C77"/>
    <w:rsid w:val="006C19B6"/>
    <w:rsid w:val="006C5414"/>
    <w:rsid w:val="006C5508"/>
    <w:rsid w:val="006C5835"/>
    <w:rsid w:val="006D07CC"/>
    <w:rsid w:val="006D1CEB"/>
    <w:rsid w:val="006D2EC4"/>
    <w:rsid w:val="006D301C"/>
    <w:rsid w:val="006D4300"/>
    <w:rsid w:val="006D63E0"/>
    <w:rsid w:val="006E02DC"/>
    <w:rsid w:val="006E163E"/>
    <w:rsid w:val="006E3013"/>
    <w:rsid w:val="006F008A"/>
    <w:rsid w:val="00705B27"/>
    <w:rsid w:val="00707D4A"/>
    <w:rsid w:val="00710FBA"/>
    <w:rsid w:val="00711A3C"/>
    <w:rsid w:val="00712DFB"/>
    <w:rsid w:val="00713D83"/>
    <w:rsid w:val="00714ED5"/>
    <w:rsid w:val="0071533A"/>
    <w:rsid w:val="00715EBB"/>
    <w:rsid w:val="00721490"/>
    <w:rsid w:val="00721D75"/>
    <w:rsid w:val="00723DDA"/>
    <w:rsid w:val="007243E5"/>
    <w:rsid w:val="007334BE"/>
    <w:rsid w:val="007451D5"/>
    <w:rsid w:val="007452EB"/>
    <w:rsid w:val="007456FE"/>
    <w:rsid w:val="00745B23"/>
    <w:rsid w:val="00746C78"/>
    <w:rsid w:val="0074764B"/>
    <w:rsid w:val="00751798"/>
    <w:rsid w:val="0075246E"/>
    <w:rsid w:val="00753962"/>
    <w:rsid w:val="00757C88"/>
    <w:rsid w:val="00762926"/>
    <w:rsid w:val="00762FDF"/>
    <w:rsid w:val="00765E09"/>
    <w:rsid w:val="00765EA4"/>
    <w:rsid w:val="007667C7"/>
    <w:rsid w:val="00771831"/>
    <w:rsid w:val="00771ACB"/>
    <w:rsid w:val="007727E1"/>
    <w:rsid w:val="00773C74"/>
    <w:rsid w:val="00774046"/>
    <w:rsid w:val="00774D40"/>
    <w:rsid w:val="007764C1"/>
    <w:rsid w:val="00782CA0"/>
    <w:rsid w:val="00784EF1"/>
    <w:rsid w:val="007850A3"/>
    <w:rsid w:val="00790437"/>
    <w:rsid w:val="007A3799"/>
    <w:rsid w:val="007A507D"/>
    <w:rsid w:val="007A5180"/>
    <w:rsid w:val="007A563E"/>
    <w:rsid w:val="007A6441"/>
    <w:rsid w:val="007A75E0"/>
    <w:rsid w:val="007B217C"/>
    <w:rsid w:val="007B361A"/>
    <w:rsid w:val="007B3F40"/>
    <w:rsid w:val="007B5CCC"/>
    <w:rsid w:val="007C49C9"/>
    <w:rsid w:val="007C651C"/>
    <w:rsid w:val="007D7ABC"/>
    <w:rsid w:val="007E08DD"/>
    <w:rsid w:val="007E3792"/>
    <w:rsid w:val="007E6B73"/>
    <w:rsid w:val="007F215E"/>
    <w:rsid w:val="00801963"/>
    <w:rsid w:val="0080256D"/>
    <w:rsid w:val="008061B4"/>
    <w:rsid w:val="008064AD"/>
    <w:rsid w:val="00806EA5"/>
    <w:rsid w:val="0081110A"/>
    <w:rsid w:val="00820E91"/>
    <w:rsid w:val="008255A2"/>
    <w:rsid w:val="00826788"/>
    <w:rsid w:val="00836E4F"/>
    <w:rsid w:val="00837B05"/>
    <w:rsid w:val="00837F65"/>
    <w:rsid w:val="00842418"/>
    <w:rsid w:val="008465EA"/>
    <w:rsid w:val="00854A92"/>
    <w:rsid w:val="00857DE2"/>
    <w:rsid w:val="00860863"/>
    <w:rsid w:val="00864450"/>
    <w:rsid w:val="0086502F"/>
    <w:rsid w:val="00867E7D"/>
    <w:rsid w:val="008732B4"/>
    <w:rsid w:val="00882455"/>
    <w:rsid w:val="00883586"/>
    <w:rsid w:val="00883A51"/>
    <w:rsid w:val="00883A7C"/>
    <w:rsid w:val="008912B1"/>
    <w:rsid w:val="00892819"/>
    <w:rsid w:val="008969EE"/>
    <w:rsid w:val="008A2243"/>
    <w:rsid w:val="008A2CE1"/>
    <w:rsid w:val="008A4402"/>
    <w:rsid w:val="008A536B"/>
    <w:rsid w:val="008A6922"/>
    <w:rsid w:val="008A77F4"/>
    <w:rsid w:val="008B2FE5"/>
    <w:rsid w:val="008B4C43"/>
    <w:rsid w:val="008B550E"/>
    <w:rsid w:val="008C017F"/>
    <w:rsid w:val="008C03F2"/>
    <w:rsid w:val="008C2481"/>
    <w:rsid w:val="008C24E4"/>
    <w:rsid w:val="008C6D80"/>
    <w:rsid w:val="008C7F92"/>
    <w:rsid w:val="008D024F"/>
    <w:rsid w:val="008D1500"/>
    <w:rsid w:val="008D3FCB"/>
    <w:rsid w:val="008D4074"/>
    <w:rsid w:val="008E0C7F"/>
    <w:rsid w:val="008E4460"/>
    <w:rsid w:val="008E7185"/>
    <w:rsid w:val="008F2819"/>
    <w:rsid w:val="008F3168"/>
    <w:rsid w:val="008F4883"/>
    <w:rsid w:val="00901CC6"/>
    <w:rsid w:val="0090270F"/>
    <w:rsid w:val="00902A7F"/>
    <w:rsid w:val="00904060"/>
    <w:rsid w:val="009118BA"/>
    <w:rsid w:val="00912EEF"/>
    <w:rsid w:val="00914B84"/>
    <w:rsid w:val="00917C7A"/>
    <w:rsid w:val="00921202"/>
    <w:rsid w:val="00921266"/>
    <w:rsid w:val="00921B85"/>
    <w:rsid w:val="00931470"/>
    <w:rsid w:val="009323D6"/>
    <w:rsid w:val="00932E04"/>
    <w:rsid w:val="00941B20"/>
    <w:rsid w:val="009421D3"/>
    <w:rsid w:val="009440DA"/>
    <w:rsid w:val="00944DB7"/>
    <w:rsid w:val="00945E4B"/>
    <w:rsid w:val="009472B1"/>
    <w:rsid w:val="00953415"/>
    <w:rsid w:val="009566AE"/>
    <w:rsid w:val="00957B1C"/>
    <w:rsid w:val="009638D8"/>
    <w:rsid w:val="0096582C"/>
    <w:rsid w:val="009705E3"/>
    <w:rsid w:val="00975F51"/>
    <w:rsid w:val="00977EA9"/>
    <w:rsid w:val="0098062E"/>
    <w:rsid w:val="009822E4"/>
    <w:rsid w:val="00982BC6"/>
    <w:rsid w:val="009907F0"/>
    <w:rsid w:val="00993CA3"/>
    <w:rsid w:val="00994FE0"/>
    <w:rsid w:val="00996AEA"/>
    <w:rsid w:val="009A110A"/>
    <w:rsid w:val="009A1143"/>
    <w:rsid w:val="009A2A5E"/>
    <w:rsid w:val="009A65A8"/>
    <w:rsid w:val="009B105D"/>
    <w:rsid w:val="009B45C6"/>
    <w:rsid w:val="009B5115"/>
    <w:rsid w:val="009C1904"/>
    <w:rsid w:val="009C2943"/>
    <w:rsid w:val="009C5CFE"/>
    <w:rsid w:val="009E0B20"/>
    <w:rsid w:val="009E20CC"/>
    <w:rsid w:val="009F0517"/>
    <w:rsid w:val="009F2F71"/>
    <w:rsid w:val="00A04715"/>
    <w:rsid w:val="00A05C47"/>
    <w:rsid w:val="00A10ADF"/>
    <w:rsid w:val="00A10E0D"/>
    <w:rsid w:val="00A17BB9"/>
    <w:rsid w:val="00A22977"/>
    <w:rsid w:val="00A246C5"/>
    <w:rsid w:val="00A2521C"/>
    <w:rsid w:val="00A33BA6"/>
    <w:rsid w:val="00A36146"/>
    <w:rsid w:val="00A4039F"/>
    <w:rsid w:val="00A521B1"/>
    <w:rsid w:val="00A524B8"/>
    <w:rsid w:val="00A54154"/>
    <w:rsid w:val="00A55054"/>
    <w:rsid w:val="00A62B69"/>
    <w:rsid w:val="00A63C86"/>
    <w:rsid w:val="00A64A99"/>
    <w:rsid w:val="00A65BE0"/>
    <w:rsid w:val="00A7071D"/>
    <w:rsid w:val="00A71C72"/>
    <w:rsid w:val="00A7225F"/>
    <w:rsid w:val="00A7239A"/>
    <w:rsid w:val="00A745EE"/>
    <w:rsid w:val="00A74D1B"/>
    <w:rsid w:val="00A801FB"/>
    <w:rsid w:val="00A80B70"/>
    <w:rsid w:val="00A84A25"/>
    <w:rsid w:val="00A84FBA"/>
    <w:rsid w:val="00A861BE"/>
    <w:rsid w:val="00A92404"/>
    <w:rsid w:val="00A948D4"/>
    <w:rsid w:val="00A95E27"/>
    <w:rsid w:val="00A96533"/>
    <w:rsid w:val="00AA6A77"/>
    <w:rsid w:val="00AA6E40"/>
    <w:rsid w:val="00AA6F09"/>
    <w:rsid w:val="00AA7882"/>
    <w:rsid w:val="00AB261C"/>
    <w:rsid w:val="00AB46B3"/>
    <w:rsid w:val="00AB6B89"/>
    <w:rsid w:val="00AB72CB"/>
    <w:rsid w:val="00AC1498"/>
    <w:rsid w:val="00AC1982"/>
    <w:rsid w:val="00AC19B1"/>
    <w:rsid w:val="00AC3EC4"/>
    <w:rsid w:val="00AC4AF6"/>
    <w:rsid w:val="00AC5424"/>
    <w:rsid w:val="00AD058B"/>
    <w:rsid w:val="00AD2C5C"/>
    <w:rsid w:val="00AD77A0"/>
    <w:rsid w:val="00AE2658"/>
    <w:rsid w:val="00AE4995"/>
    <w:rsid w:val="00AE5AD3"/>
    <w:rsid w:val="00AE71B0"/>
    <w:rsid w:val="00AF0FF9"/>
    <w:rsid w:val="00AF3B70"/>
    <w:rsid w:val="00AF3D46"/>
    <w:rsid w:val="00AF56F5"/>
    <w:rsid w:val="00AF66E1"/>
    <w:rsid w:val="00B0016D"/>
    <w:rsid w:val="00B00692"/>
    <w:rsid w:val="00B009BC"/>
    <w:rsid w:val="00B0146D"/>
    <w:rsid w:val="00B0206B"/>
    <w:rsid w:val="00B04072"/>
    <w:rsid w:val="00B05152"/>
    <w:rsid w:val="00B1605B"/>
    <w:rsid w:val="00B1611A"/>
    <w:rsid w:val="00B201AD"/>
    <w:rsid w:val="00B21230"/>
    <w:rsid w:val="00B23489"/>
    <w:rsid w:val="00B23D5C"/>
    <w:rsid w:val="00B269AB"/>
    <w:rsid w:val="00B30D2B"/>
    <w:rsid w:val="00B34852"/>
    <w:rsid w:val="00B35D96"/>
    <w:rsid w:val="00B36B82"/>
    <w:rsid w:val="00B37879"/>
    <w:rsid w:val="00B429F8"/>
    <w:rsid w:val="00B43A2B"/>
    <w:rsid w:val="00B43A65"/>
    <w:rsid w:val="00B51D1D"/>
    <w:rsid w:val="00B52023"/>
    <w:rsid w:val="00B63843"/>
    <w:rsid w:val="00B63D02"/>
    <w:rsid w:val="00B640A4"/>
    <w:rsid w:val="00B65ED7"/>
    <w:rsid w:val="00B720C1"/>
    <w:rsid w:val="00B75DA9"/>
    <w:rsid w:val="00B87D4A"/>
    <w:rsid w:val="00B944B6"/>
    <w:rsid w:val="00B95190"/>
    <w:rsid w:val="00B9654B"/>
    <w:rsid w:val="00B972FC"/>
    <w:rsid w:val="00BA229D"/>
    <w:rsid w:val="00BA303A"/>
    <w:rsid w:val="00BA4410"/>
    <w:rsid w:val="00BA6CB1"/>
    <w:rsid w:val="00BA7251"/>
    <w:rsid w:val="00BA7F35"/>
    <w:rsid w:val="00BB3937"/>
    <w:rsid w:val="00BB5808"/>
    <w:rsid w:val="00BB5F14"/>
    <w:rsid w:val="00BB7D60"/>
    <w:rsid w:val="00BC13F4"/>
    <w:rsid w:val="00BC2F61"/>
    <w:rsid w:val="00BC6ED6"/>
    <w:rsid w:val="00BC7E53"/>
    <w:rsid w:val="00BD2D15"/>
    <w:rsid w:val="00BD3558"/>
    <w:rsid w:val="00BE1839"/>
    <w:rsid w:val="00BF1998"/>
    <w:rsid w:val="00BF23D0"/>
    <w:rsid w:val="00BF50E2"/>
    <w:rsid w:val="00BF558C"/>
    <w:rsid w:val="00BF597B"/>
    <w:rsid w:val="00BF7357"/>
    <w:rsid w:val="00C00432"/>
    <w:rsid w:val="00C020B3"/>
    <w:rsid w:val="00C065BB"/>
    <w:rsid w:val="00C10266"/>
    <w:rsid w:val="00C131C7"/>
    <w:rsid w:val="00C13645"/>
    <w:rsid w:val="00C137EA"/>
    <w:rsid w:val="00C17ADE"/>
    <w:rsid w:val="00C26DE1"/>
    <w:rsid w:val="00C314BF"/>
    <w:rsid w:val="00C34FEF"/>
    <w:rsid w:val="00C3542E"/>
    <w:rsid w:val="00C36379"/>
    <w:rsid w:val="00C40C4C"/>
    <w:rsid w:val="00C435C1"/>
    <w:rsid w:val="00C47CE1"/>
    <w:rsid w:val="00C515AD"/>
    <w:rsid w:val="00C518E0"/>
    <w:rsid w:val="00C52863"/>
    <w:rsid w:val="00C54143"/>
    <w:rsid w:val="00C543C4"/>
    <w:rsid w:val="00C547CA"/>
    <w:rsid w:val="00C601DA"/>
    <w:rsid w:val="00C6337B"/>
    <w:rsid w:val="00C63981"/>
    <w:rsid w:val="00C66294"/>
    <w:rsid w:val="00C73586"/>
    <w:rsid w:val="00C74007"/>
    <w:rsid w:val="00C77339"/>
    <w:rsid w:val="00C7756E"/>
    <w:rsid w:val="00C807CF"/>
    <w:rsid w:val="00C92A78"/>
    <w:rsid w:val="00CA4283"/>
    <w:rsid w:val="00CA56C9"/>
    <w:rsid w:val="00CA6838"/>
    <w:rsid w:val="00CB0B75"/>
    <w:rsid w:val="00CB35B8"/>
    <w:rsid w:val="00CB4E31"/>
    <w:rsid w:val="00CC445E"/>
    <w:rsid w:val="00CC4F46"/>
    <w:rsid w:val="00CD32F9"/>
    <w:rsid w:val="00CD3EEC"/>
    <w:rsid w:val="00CD59B9"/>
    <w:rsid w:val="00CD64B5"/>
    <w:rsid w:val="00CD780F"/>
    <w:rsid w:val="00CE02FB"/>
    <w:rsid w:val="00CE1371"/>
    <w:rsid w:val="00CE3EE9"/>
    <w:rsid w:val="00CE4195"/>
    <w:rsid w:val="00CF39BC"/>
    <w:rsid w:val="00CF51B3"/>
    <w:rsid w:val="00CF6BFA"/>
    <w:rsid w:val="00CF77AA"/>
    <w:rsid w:val="00D01260"/>
    <w:rsid w:val="00D06725"/>
    <w:rsid w:val="00D11079"/>
    <w:rsid w:val="00D113F2"/>
    <w:rsid w:val="00D143BE"/>
    <w:rsid w:val="00D16441"/>
    <w:rsid w:val="00D17049"/>
    <w:rsid w:val="00D175A0"/>
    <w:rsid w:val="00D17D83"/>
    <w:rsid w:val="00D234D9"/>
    <w:rsid w:val="00D27183"/>
    <w:rsid w:val="00D308FF"/>
    <w:rsid w:val="00D374CB"/>
    <w:rsid w:val="00D43182"/>
    <w:rsid w:val="00D46D08"/>
    <w:rsid w:val="00D51643"/>
    <w:rsid w:val="00D55F3B"/>
    <w:rsid w:val="00D57224"/>
    <w:rsid w:val="00D57FFB"/>
    <w:rsid w:val="00D70EB6"/>
    <w:rsid w:val="00D75B05"/>
    <w:rsid w:val="00D822AA"/>
    <w:rsid w:val="00D8724F"/>
    <w:rsid w:val="00D87A58"/>
    <w:rsid w:val="00D87D2A"/>
    <w:rsid w:val="00D919A0"/>
    <w:rsid w:val="00DA0643"/>
    <w:rsid w:val="00DA0683"/>
    <w:rsid w:val="00DA1C8A"/>
    <w:rsid w:val="00DA23A8"/>
    <w:rsid w:val="00DA4795"/>
    <w:rsid w:val="00DA6147"/>
    <w:rsid w:val="00DA7DEC"/>
    <w:rsid w:val="00DB52A7"/>
    <w:rsid w:val="00DB5F13"/>
    <w:rsid w:val="00DB7412"/>
    <w:rsid w:val="00DC1FD6"/>
    <w:rsid w:val="00DC5838"/>
    <w:rsid w:val="00DC6C3B"/>
    <w:rsid w:val="00DC7C22"/>
    <w:rsid w:val="00DC7DA2"/>
    <w:rsid w:val="00DD2232"/>
    <w:rsid w:val="00DD49F5"/>
    <w:rsid w:val="00DD722D"/>
    <w:rsid w:val="00DE0D8A"/>
    <w:rsid w:val="00DE23C6"/>
    <w:rsid w:val="00DE2A56"/>
    <w:rsid w:val="00DF1AB0"/>
    <w:rsid w:val="00E02789"/>
    <w:rsid w:val="00E02866"/>
    <w:rsid w:val="00E0390B"/>
    <w:rsid w:val="00E056A3"/>
    <w:rsid w:val="00E07AA3"/>
    <w:rsid w:val="00E13ED9"/>
    <w:rsid w:val="00E155B7"/>
    <w:rsid w:val="00E16E94"/>
    <w:rsid w:val="00E16EB6"/>
    <w:rsid w:val="00E2060F"/>
    <w:rsid w:val="00E21C3D"/>
    <w:rsid w:val="00E2235B"/>
    <w:rsid w:val="00E25406"/>
    <w:rsid w:val="00E26323"/>
    <w:rsid w:val="00E35FB3"/>
    <w:rsid w:val="00E3708C"/>
    <w:rsid w:val="00E44082"/>
    <w:rsid w:val="00E444BA"/>
    <w:rsid w:val="00E452B7"/>
    <w:rsid w:val="00E47001"/>
    <w:rsid w:val="00E50D3A"/>
    <w:rsid w:val="00E52F2B"/>
    <w:rsid w:val="00E530D7"/>
    <w:rsid w:val="00E546E4"/>
    <w:rsid w:val="00E54F50"/>
    <w:rsid w:val="00E574DC"/>
    <w:rsid w:val="00E618DE"/>
    <w:rsid w:val="00E73329"/>
    <w:rsid w:val="00E76CA9"/>
    <w:rsid w:val="00E7767E"/>
    <w:rsid w:val="00E82856"/>
    <w:rsid w:val="00E84B8C"/>
    <w:rsid w:val="00E85A3D"/>
    <w:rsid w:val="00E92A1F"/>
    <w:rsid w:val="00E97349"/>
    <w:rsid w:val="00E97A1C"/>
    <w:rsid w:val="00EA2B94"/>
    <w:rsid w:val="00EA4D7F"/>
    <w:rsid w:val="00EA7956"/>
    <w:rsid w:val="00EB10ED"/>
    <w:rsid w:val="00EB1C11"/>
    <w:rsid w:val="00EB1DAB"/>
    <w:rsid w:val="00EB3557"/>
    <w:rsid w:val="00EB64FA"/>
    <w:rsid w:val="00EB7601"/>
    <w:rsid w:val="00EC22FA"/>
    <w:rsid w:val="00EC30EA"/>
    <w:rsid w:val="00EC3936"/>
    <w:rsid w:val="00EC3EB1"/>
    <w:rsid w:val="00EC411F"/>
    <w:rsid w:val="00EC4309"/>
    <w:rsid w:val="00EC6D66"/>
    <w:rsid w:val="00ED1DA2"/>
    <w:rsid w:val="00ED207F"/>
    <w:rsid w:val="00ED7DC8"/>
    <w:rsid w:val="00ED7E66"/>
    <w:rsid w:val="00EE0778"/>
    <w:rsid w:val="00EE4B84"/>
    <w:rsid w:val="00EF0F3A"/>
    <w:rsid w:val="00EF2A53"/>
    <w:rsid w:val="00EF3B15"/>
    <w:rsid w:val="00EF570F"/>
    <w:rsid w:val="00F037AE"/>
    <w:rsid w:val="00F04110"/>
    <w:rsid w:val="00F05579"/>
    <w:rsid w:val="00F15E20"/>
    <w:rsid w:val="00F215DA"/>
    <w:rsid w:val="00F225C3"/>
    <w:rsid w:val="00F23017"/>
    <w:rsid w:val="00F30E7D"/>
    <w:rsid w:val="00F324E6"/>
    <w:rsid w:val="00F352E6"/>
    <w:rsid w:val="00F3551E"/>
    <w:rsid w:val="00F420C2"/>
    <w:rsid w:val="00F46ED3"/>
    <w:rsid w:val="00F50B6D"/>
    <w:rsid w:val="00F5274E"/>
    <w:rsid w:val="00F5481C"/>
    <w:rsid w:val="00F62D0A"/>
    <w:rsid w:val="00F646B1"/>
    <w:rsid w:val="00F65895"/>
    <w:rsid w:val="00F674A3"/>
    <w:rsid w:val="00F676B1"/>
    <w:rsid w:val="00F678FD"/>
    <w:rsid w:val="00F71110"/>
    <w:rsid w:val="00F8006A"/>
    <w:rsid w:val="00F80AE1"/>
    <w:rsid w:val="00F8222D"/>
    <w:rsid w:val="00F82E36"/>
    <w:rsid w:val="00F87DF6"/>
    <w:rsid w:val="00F90D29"/>
    <w:rsid w:val="00F9105B"/>
    <w:rsid w:val="00F92CEE"/>
    <w:rsid w:val="00F95C7E"/>
    <w:rsid w:val="00FA0DFC"/>
    <w:rsid w:val="00FA2636"/>
    <w:rsid w:val="00FA34AA"/>
    <w:rsid w:val="00FB09C7"/>
    <w:rsid w:val="00FB0EEE"/>
    <w:rsid w:val="00FB13B6"/>
    <w:rsid w:val="00FB152F"/>
    <w:rsid w:val="00FB1F18"/>
    <w:rsid w:val="00FB54A3"/>
    <w:rsid w:val="00FB6978"/>
    <w:rsid w:val="00FB6DB0"/>
    <w:rsid w:val="00FD32F2"/>
    <w:rsid w:val="00FD5B6D"/>
    <w:rsid w:val="00FD79E5"/>
    <w:rsid w:val="00FE1D87"/>
    <w:rsid w:val="00FE54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41FE43F2"/>
  <w15:chartTrackingRefBased/>
  <w15:docId w15:val="{A3E7A370-D531-406F-B09D-E5EB3242EB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1B12"/>
    <w:pPr>
      <w:spacing w:line="360" w:lineRule="auto"/>
    </w:pPr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C543C4"/>
    <w:pPr>
      <w:keepNext/>
      <w:keepLines/>
      <w:spacing w:before="240" w:after="0"/>
      <w:outlineLvl w:val="0"/>
    </w:pPr>
    <w:rPr>
      <w:rFonts w:eastAsiaTheme="majorEastAsia" w:cstheme="majorBidi"/>
      <w:b/>
      <w:color w:val="034561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543C4"/>
    <w:pPr>
      <w:keepNext/>
      <w:keepLines/>
      <w:spacing w:before="40" w:after="0"/>
      <w:outlineLvl w:val="1"/>
    </w:pPr>
    <w:rPr>
      <w:rFonts w:eastAsiaTheme="majorEastAsia" w:cstheme="majorBidi"/>
      <w:b/>
      <w:color w:val="034561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543C4"/>
    <w:pPr>
      <w:keepNext/>
      <w:keepLines/>
      <w:spacing w:before="40" w:after="120"/>
      <w:outlineLvl w:val="2"/>
    </w:pPr>
    <w:rPr>
      <w:rFonts w:eastAsiaTheme="majorEastAsia" w:cstheme="majorBidi"/>
      <w:b/>
      <w:color w:val="034561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5657A"/>
    <w:pPr>
      <w:keepNext/>
      <w:keepLines/>
      <w:spacing w:before="40" w:after="120"/>
      <w:outlineLvl w:val="3"/>
    </w:pPr>
    <w:rPr>
      <w:rFonts w:eastAsiaTheme="majorEastAsia" w:cstheme="majorBidi"/>
      <w:iCs/>
      <w:color w:val="73666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543C4"/>
    <w:pPr>
      <w:spacing w:after="0"/>
      <w:contextualSpacing/>
    </w:pPr>
    <w:rPr>
      <w:rFonts w:eastAsiaTheme="majorEastAsia" w:cstheme="majorBidi"/>
      <w:b/>
      <w:color w:val="736663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543C4"/>
    <w:rPr>
      <w:rFonts w:ascii="Arial" w:eastAsiaTheme="majorEastAsia" w:hAnsi="Arial" w:cstheme="majorBidi"/>
      <w:b/>
      <w:color w:val="736663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081B1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1B12"/>
  </w:style>
  <w:style w:type="paragraph" w:styleId="Footer">
    <w:name w:val="footer"/>
    <w:basedOn w:val="Normal"/>
    <w:link w:val="FooterChar"/>
    <w:uiPriority w:val="99"/>
    <w:unhideWhenUsed/>
    <w:rsid w:val="00081B1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1B12"/>
  </w:style>
  <w:style w:type="character" w:customStyle="1" w:styleId="Heading1Char">
    <w:name w:val="Heading 1 Char"/>
    <w:basedOn w:val="DefaultParagraphFont"/>
    <w:link w:val="Heading1"/>
    <w:uiPriority w:val="9"/>
    <w:rsid w:val="00C543C4"/>
    <w:rPr>
      <w:rFonts w:ascii="Arial" w:eastAsiaTheme="majorEastAsia" w:hAnsi="Arial" w:cstheme="majorBidi"/>
      <w:b/>
      <w:color w:val="034561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543C4"/>
    <w:rPr>
      <w:rFonts w:ascii="Arial" w:eastAsiaTheme="majorEastAsia" w:hAnsi="Arial" w:cstheme="majorBidi"/>
      <w:b/>
      <w:color w:val="034561"/>
      <w:sz w:val="32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543C4"/>
    <w:pPr>
      <w:numPr>
        <w:ilvl w:val="1"/>
      </w:numPr>
      <w:spacing w:after="0"/>
    </w:pPr>
    <w:rPr>
      <w:rFonts w:eastAsiaTheme="minorEastAsia"/>
      <w:color w:val="9D9D9C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C543C4"/>
    <w:rPr>
      <w:rFonts w:ascii="Arial" w:eastAsiaTheme="minorEastAsia" w:hAnsi="Arial"/>
      <w:color w:val="9D9D9C"/>
      <w:spacing w:val="15"/>
    </w:rPr>
  </w:style>
  <w:style w:type="paragraph" w:styleId="NoSpacing">
    <w:name w:val="No Spacing"/>
    <w:link w:val="NoSpacingChar"/>
    <w:uiPriority w:val="1"/>
    <w:qFormat/>
    <w:rsid w:val="00C543C4"/>
    <w:pPr>
      <w:spacing w:after="0" w:line="240" w:lineRule="auto"/>
    </w:pPr>
    <w:rPr>
      <w:rFonts w:ascii="Arial" w:hAnsi="Arial"/>
    </w:rPr>
  </w:style>
  <w:style w:type="paragraph" w:styleId="ListParagraph">
    <w:name w:val="List Paragraph"/>
    <w:basedOn w:val="Normal"/>
    <w:uiPriority w:val="34"/>
    <w:qFormat/>
    <w:rsid w:val="00C543C4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543C4"/>
    <w:rPr>
      <w:rFonts w:ascii="Arial" w:eastAsiaTheme="majorEastAsia" w:hAnsi="Arial" w:cstheme="majorBidi"/>
      <w:b/>
      <w:color w:val="034561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45657A"/>
    <w:pPr>
      <w:spacing w:after="200" w:line="240" w:lineRule="auto"/>
    </w:pPr>
    <w:rPr>
      <w:i/>
      <w:iCs/>
      <w:color w:val="736663"/>
      <w:sz w:val="20"/>
      <w:szCs w:val="18"/>
    </w:rPr>
  </w:style>
  <w:style w:type="character" w:customStyle="1" w:styleId="Heading4Char">
    <w:name w:val="Heading 4 Char"/>
    <w:basedOn w:val="DefaultParagraphFont"/>
    <w:link w:val="Heading4"/>
    <w:uiPriority w:val="9"/>
    <w:rsid w:val="0045657A"/>
    <w:rPr>
      <w:rFonts w:ascii="Arial" w:eastAsiaTheme="majorEastAsia" w:hAnsi="Arial" w:cstheme="majorBidi"/>
      <w:iCs/>
      <w:color w:val="736663"/>
    </w:rPr>
  </w:style>
  <w:style w:type="character" w:customStyle="1" w:styleId="NoSpacingChar">
    <w:name w:val="No Spacing Char"/>
    <w:basedOn w:val="DefaultParagraphFont"/>
    <w:link w:val="NoSpacing"/>
    <w:uiPriority w:val="1"/>
    <w:rsid w:val="00EC6D66"/>
    <w:rPr>
      <w:rFonts w:ascii="Arial" w:hAnsi="Arial"/>
    </w:rPr>
  </w:style>
  <w:style w:type="character" w:styleId="Emphasis">
    <w:name w:val="Emphasis"/>
    <w:basedOn w:val="DefaultParagraphFont"/>
    <w:uiPriority w:val="20"/>
    <w:qFormat/>
    <w:rsid w:val="00653111"/>
    <w:rPr>
      <w:i/>
      <w:iCs/>
    </w:rPr>
  </w:style>
  <w:style w:type="character" w:styleId="Hyperlink">
    <w:name w:val="Hyperlink"/>
    <w:basedOn w:val="DefaultParagraphFont"/>
    <w:uiPriority w:val="99"/>
    <w:unhideWhenUsed/>
    <w:rsid w:val="00C7358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7358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84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97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843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34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87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18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0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0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386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471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18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620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72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5415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10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29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57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64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16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89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44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955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75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307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1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700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55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93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64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754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2524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40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14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925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174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794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74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447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75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054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21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8860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09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02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2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966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26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86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54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177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49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9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02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6534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87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59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39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031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00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625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8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104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06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77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8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252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567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114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15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356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566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6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52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979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633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39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42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336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446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49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14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720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686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59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16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609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18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410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2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307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168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177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03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806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00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245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92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653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08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425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62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939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71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200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7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296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40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8822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29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65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946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80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34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462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25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43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37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620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772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07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89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537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45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37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9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830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66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69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0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175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74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142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49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357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26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62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51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366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97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37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2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912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1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069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96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848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22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25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8431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47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354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36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339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129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8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83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87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497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83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25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324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85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30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83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804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838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445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46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501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10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12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983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93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31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05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706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62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209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26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498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7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258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7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789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03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22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15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385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78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19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58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407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62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04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30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334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253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601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98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893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2206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26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38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980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62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81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99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3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0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71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945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76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10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8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671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86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93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60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6876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85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35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19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744EB39D-605F-40A7-B15B-E4E98E9764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3</TotalTime>
  <Pages>8</Pages>
  <Words>1643</Words>
  <Characters>9368</Characters>
  <Application>Microsoft Office Word</Application>
  <DocSecurity>0</DocSecurity>
  <Lines>78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WMS Assessment Template</vt:lpstr>
    </vt:vector>
  </TitlesOfParts>
  <Company>GU</Company>
  <LinksUpToDate>false</LinksUpToDate>
  <CharactersWithSpaces>10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WMS Assessment Template</dc:title>
  <dc:subject/>
  <dc:creator>Jessica Muirhead</dc:creator>
  <cp:keywords/>
  <dc:description/>
  <cp:lastModifiedBy>LOUIS OTHEN</cp:lastModifiedBy>
  <cp:revision>288</cp:revision>
  <dcterms:created xsi:type="dcterms:W3CDTF">2023-03-17T12:27:00Z</dcterms:created>
  <dcterms:modified xsi:type="dcterms:W3CDTF">2023-03-20T09:32:00Z</dcterms:modified>
</cp:coreProperties>
</file>